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7CC3" w:rsidRPr="00500D19" w:rsidRDefault="00917CC3" w:rsidP="00500D19">
      <w:pPr>
        <w:spacing w:line="240" w:lineRule="auto"/>
        <w:jc w:val="center"/>
        <w:rPr>
          <w:rFonts w:cs="B Zar"/>
          <w:sz w:val="28"/>
          <w:szCs w:val="28"/>
        </w:rPr>
      </w:pPr>
      <w:bookmarkStart w:id="0" w:name="_GoBack"/>
      <w:bookmarkEnd w:id="0"/>
    </w:p>
    <w:p w:rsidR="007804A4" w:rsidRPr="00500D19" w:rsidRDefault="007804A4" w:rsidP="00500D19">
      <w:pPr>
        <w:bidi/>
        <w:rPr>
          <w:rFonts w:cs="B Nazanin"/>
          <w:lang w:bidi="fa-IR"/>
        </w:rPr>
      </w:pPr>
    </w:p>
    <w:tbl>
      <w:tblPr>
        <w:tblStyle w:val="TableGrid"/>
        <w:tblW w:w="11846" w:type="dxa"/>
        <w:tblInd w:w="-1265" w:type="dxa"/>
        <w:tblLook w:val="04A0" w:firstRow="1" w:lastRow="0" w:firstColumn="1" w:lastColumn="0" w:noHBand="0" w:noVBand="1"/>
      </w:tblPr>
      <w:tblGrid>
        <w:gridCol w:w="3510"/>
        <w:gridCol w:w="1221"/>
        <w:gridCol w:w="3819"/>
        <w:gridCol w:w="2577"/>
        <w:gridCol w:w="719"/>
      </w:tblGrid>
      <w:tr w:rsidR="001715BF" w:rsidRPr="00500D19" w:rsidTr="00A37E44">
        <w:tc>
          <w:tcPr>
            <w:tcW w:w="3510" w:type="dxa"/>
          </w:tcPr>
          <w:p w:rsidR="001715BF" w:rsidRPr="00500D19" w:rsidRDefault="001715BF" w:rsidP="00500D19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500D19">
              <w:rPr>
                <w:rFonts w:cs="B Nazanin" w:hint="cs"/>
                <w:b/>
                <w:bCs/>
                <w:sz w:val="24"/>
                <w:szCs w:val="24"/>
                <w:rtl/>
              </w:rPr>
              <w:t>نام دانشگاه</w:t>
            </w:r>
          </w:p>
        </w:tc>
        <w:tc>
          <w:tcPr>
            <w:tcW w:w="1221" w:type="dxa"/>
          </w:tcPr>
          <w:p w:rsidR="001715BF" w:rsidRPr="00500D19" w:rsidRDefault="001715BF" w:rsidP="00500D19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500D19">
              <w:rPr>
                <w:rFonts w:cs="B Nazanin" w:hint="cs"/>
                <w:b/>
                <w:bCs/>
                <w:sz w:val="24"/>
                <w:szCs w:val="24"/>
                <w:rtl/>
              </w:rPr>
              <w:t>مرتبه علمی</w:t>
            </w:r>
          </w:p>
        </w:tc>
        <w:tc>
          <w:tcPr>
            <w:tcW w:w="3819" w:type="dxa"/>
          </w:tcPr>
          <w:p w:rsidR="001715BF" w:rsidRPr="00500D19" w:rsidRDefault="001715BF" w:rsidP="00500D19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500D19">
              <w:rPr>
                <w:rFonts w:cs="B Nazanin" w:hint="cs"/>
                <w:b/>
                <w:bCs/>
                <w:sz w:val="24"/>
                <w:szCs w:val="24"/>
                <w:rtl/>
              </w:rPr>
              <w:t>رشته</w:t>
            </w:r>
          </w:p>
        </w:tc>
        <w:tc>
          <w:tcPr>
            <w:tcW w:w="2577" w:type="dxa"/>
          </w:tcPr>
          <w:p w:rsidR="001715BF" w:rsidRPr="00500D19" w:rsidRDefault="001715BF" w:rsidP="00500D19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500D19">
              <w:rPr>
                <w:rFonts w:cs="B Nazanin" w:hint="cs"/>
                <w:b/>
                <w:bCs/>
                <w:sz w:val="24"/>
                <w:szCs w:val="24"/>
                <w:rtl/>
              </w:rPr>
              <w:t>نام و نام خانوادگی</w:t>
            </w:r>
          </w:p>
        </w:tc>
        <w:tc>
          <w:tcPr>
            <w:tcW w:w="719" w:type="dxa"/>
          </w:tcPr>
          <w:p w:rsidR="001715BF" w:rsidRPr="00500D19" w:rsidRDefault="001715BF" w:rsidP="00500D19">
            <w:pPr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b/>
                <w:bCs/>
                <w:sz w:val="24"/>
                <w:szCs w:val="24"/>
                <w:rtl/>
              </w:rPr>
              <w:t>ردیف</w:t>
            </w:r>
          </w:p>
        </w:tc>
      </w:tr>
      <w:tr w:rsidR="005032A4" w:rsidRPr="00500D19" w:rsidTr="00A37E44">
        <w:tc>
          <w:tcPr>
            <w:tcW w:w="3510" w:type="dxa"/>
            <w:shd w:val="clear" w:color="auto" w:fill="FFFFFF" w:themeFill="background1"/>
          </w:tcPr>
          <w:p w:rsidR="005032A4" w:rsidRPr="00500D19" w:rsidRDefault="00BC3EF7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دانشگاه تهران</w:t>
            </w:r>
          </w:p>
        </w:tc>
        <w:tc>
          <w:tcPr>
            <w:tcW w:w="1221" w:type="dxa"/>
            <w:shd w:val="clear" w:color="auto" w:fill="FFFFFF" w:themeFill="background1"/>
          </w:tcPr>
          <w:p w:rsidR="005032A4" w:rsidRPr="00500D19" w:rsidRDefault="00D515BB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5032A4" w:rsidRPr="00500D19" w:rsidRDefault="00BC3EF7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فقه و مبانی حقوق</w:t>
            </w:r>
          </w:p>
        </w:tc>
        <w:tc>
          <w:tcPr>
            <w:tcW w:w="2577" w:type="dxa"/>
            <w:shd w:val="clear" w:color="auto" w:fill="FFFFFF" w:themeFill="background1"/>
          </w:tcPr>
          <w:p w:rsidR="005032A4" w:rsidRPr="00500D19" w:rsidRDefault="00BC3EF7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ascii="newstext" w:hAnsi="newstext" w:cs="B Nazanin"/>
                <w:color w:val="000000"/>
                <w:sz w:val="26"/>
                <w:szCs w:val="26"/>
                <w:shd w:val="clear" w:color="auto" w:fill="FFFFFF"/>
                <w:rtl/>
              </w:rPr>
              <w:t>سیدمحمدحسینی</w:t>
            </w:r>
          </w:p>
        </w:tc>
        <w:tc>
          <w:tcPr>
            <w:tcW w:w="719" w:type="dxa"/>
          </w:tcPr>
          <w:p w:rsidR="005032A4" w:rsidRPr="00500D19" w:rsidRDefault="005032A4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A37E44" w:rsidRPr="00500D19" w:rsidTr="00A37E44">
        <w:tc>
          <w:tcPr>
            <w:tcW w:w="3510" w:type="dxa"/>
            <w:shd w:val="clear" w:color="auto" w:fill="FFFFFF" w:themeFill="background1"/>
          </w:tcPr>
          <w:p w:rsidR="00A37E44" w:rsidRPr="00500D19" w:rsidRDefault="00A37E44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تربیت مدرس</w:t>
            </w:r>
          </w:p>
        </w:tc>
        <w:tc>
          <w:tcPr>
            <w:tcW w:w="1221" w:type="dxa"/>
            <w:shd w:val="clear" w:color="auto" w:fill="FFFFFF" w:themeFill="background1"/>
          </w:tcPr>
          <w:p w:rsidR="00A37E44" w:rsidRPr="00500D19" w:rsidRDefault="00A37E44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A37E44" w:rsidRPr="00500D19" w:rsidRDefault="00A37E44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رنامه ریزی شهری و منطقه ای</w:t>
            </w:r>
          </w:p>
        </w:tc>
        <w:tc>
          <w:tcPr>
            <w:tcW w:w="2577" w:type="dxa"/>
            <w:shd w:val="clear" w:color="auto" w:fill="FFFFFF" w:themeFill="background1"/>
          </w:tcPr>
          <w:p w:rsidR="00A37E44" w:rsidRPr="00500D19" w:rsidRDefault="00A37E44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هاشم داداش پور</w:t>
            </w:r>
          </w:p>
        </w:tc>
        <w:tc>
          <w:tcPr>
            <w:tcW w:w="719" w:type="dxa"/>
          </w:tcPr>
          <w:p w:rsidR="00A37E44" w:rsidRPr="00500D19" w:rsidRDefault="00A37E44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D6115D" w:rsidRPr="00500D19" w:rsidTr="00A37E44">
        <w:tc>
          <w:tcPr>
            <w:tcW w:w="3510" w:type="dxa"/>
            <w:shd w:val="clear" w:color="auto" w:fill="FFFFFF" w:themeFill="background1"/>
          </w:tcPr>
          <w:p w:rsidR="00D6115D" w:rsidRPr="00500D19" w:rsidRDefault="00D6115D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باهنر کرمان</w:t>
            </w:r>
          </w:p>
        </w:tc>
        <w:tc>
          <w:tcPr>
            <w:tcW w:w="1221" w:type="dxa"/>
            <w:shd w:val="clear" w:color="auto" w:fill="FFFFFF" w:themeFill="background1"/>
          </w:tcPr>
          <w:p w:rsidR="00D6115D" w:rsidRPr="00500D19" w:rsidRDefault="00D6115D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</w:t>
            </w:r>
          </w:p>
        </w:tc>
        <w:tc>
          <w:tcPr>
            <w:tcW w:w="3819" w:type="dxa"/>
            <w:shd w:val="clear" w:color="auto" w:fill="FFFFFF" w:themeFill="background1"/>
          </w:tcPr>
          <w:p w:rsidR="00D6115D" w:rsidRPr="00500D19" w:rsidRDefault="00D6115D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یاضی</w:t>
            </w:r>
          </w:p>
        </w:tc>
        <w:tc>
          <w:tcPr>
            <w:tcW w:w="2577" w:type="dxa"/>
            <w:shd w:val="clear" w:color="auto" w:fill="FFFFFF" w:themeFill="background1"/>
          </w:tcPr>
          <w:p w:rsidR="00D6115D" w:rsidRPr="00500D19" w:rsidRDefault="00D6115D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محمدمهدی زاهدی </w:t>
            </w:r>
          </w:p>
        </w:tc>
        <w:tc>
          <w:tcPr>
            <w:tcW w:w="719" w:type="dxa"/>
          </w:tcPr>
          <w:p w:rsidR="00D6115D" w:rsidRPr="00500D19" w:rsidRDefault="00D6115D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3E7CE1" w:rsidRPr="00500D19" w:rsidTr="00A37E44">
        <w:tc>
          <w:tcPr>
            <w:tcW w:w="3510" w:type="dxa"/>
            <w:shd w:val="clear" w:color="auto" w:fill="FFFFFF" w:themeFill="background1"/>
          </w:tcPr>
          <w:p w:rsidR="003E7CE1" w:rsidRPr="00500D19" w:rsidRDefault="003E7CE1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علامه طباطبایی</w:t>
            </w:r>
          </w:p>
        </w:tc>
        <w:tc>
          <w:tcPr>
            <w:tcW w:w="1221" w:type="dxa"/>
            <w:shd w:val="clear" w:color="auto" w:fill="FFFFFF" w:themeFill="background1"/>
          </w:tcPr>
          <w:p w:rsidR="003E7CE1" w:rsidRPr="00500D19" w:rsidRDefault="003E7CE1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  <w:shd w:val="clear" w:color="auto" w:fill="FFFFFF" w:themeFill="background1"/>
          </w:tcPr>
          <w:p w:rsidR="003E7CE1" w:rsidRPr="00500D19" w:rsidRDefault="003E7CE1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سیاسی</w:t>
            </w:r>
          </w:p>
        </w:tc>
        <w:tc>
          <w:tcPr>
            <w:tcW w:w="2577" w:type="dxa"/>
            <w:shd w:val="clear" w:color="auto" w:fill="FFFFFF" w:themeFill="background1"/>
          </w:tcPr>
          <w:p w:rsidR="003E7CE1" w:rsidRPr="00500D19" w:rsidRDefault="003E7CE1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غلامرضا خواجه سروی</w:t>
            </w:r>
          </w:p>
        </w:tc>
        <w:tc>
          <w:tcPr>
            <w:tcW w:w="719" w:type="dxa"/>
          </w:tcPr>
          <w:p w:rsidR="003E7CE1" w:rsidRPr="00500D19" w:rsidRDefault="003E7CE1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D6115D" w:rsidRPr="00500D19" w:rsidTr="00A37E44">
        <w:tc>
          <w:tcPr>
            <w:tcW w:w="3510" w:type="dxa"/>
            <w:shd w:val="clear" w:color="auto" w:fill="FFFFFF" w:themeFill="background1"/>
          </w:tcPr>
          <w:p w:rsidR="00D6115D" w:rsidRPr="00500D19" w:rsidRDefault="00D6115D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صنع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ک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221" w:type="dxa"/>
            <w:shd w:val="clear" w:color="auto" w:fill="FFFFFF" w:themeFill="background1"/>
          </w:tcPr>
          <w:p w:rsidR="00D6115D" w:rsidRPr="00500D19" w:rsidRDefault="00D6115D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  <w:shd w:val="clear" w:color="auto" w:fill="FFFFFF" w:themeFill="background1"/>
          </w:tcPr>
          <w:p w:rsidR="00D6115D" w:rsidRPr="00500D19" w:rsidRDefault="00D6115D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مران</w:t>
            </w:r>
          </w:p>
        </w:tc>
        <w:tc>
          <w:tcPr>
            <w:tcW w:w="2577" w:type="dxa"/>
            <w:shd w:val="clear" w:color="auto" w:fill="FFFFFF" w:themeFill="background1"/>
          </w:tcPr>
          <w:p w:rsidR="00D6115D" w:rsidRPr="00500D19" w:rsidRDefault="00D6115D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قبال شاک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D6115D" w:rsidRPr="00500D19" w:rsidRDefault="00D6115D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D6115D" w:rsidRPr="00500D19" w:rsidTr="00A37E44">
        <w:tc>
          <w:tcPr>
            <w:tcW w:w="3510" w:type="dxa"/>
            <w:shd w:val="clear" w:color="auto" w:fill="FFFFFF" w:themeFill="background1"/>
          </w:tcPr>
          <w:p w:rsidR="00D6115D" w:rsidRPr="00500D19" w:rsidRDefault="00D6115D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درس</w:t>
            </w:r>
          </w:p>
        </w:tc>
        <w:tc>
          <w:tcPr>
            <w:tcW w:w="1221" w:type="dxa"/>
            <w:shd w:val="clear" w:color="auto" w:fill="FFFFFF" w:themeFill="background1"/>
          </w:tcPr>
          <w:p w:rsidR="00D6115D" w:rsidRPr="00500D19" w:rsidRDefault="00D6115D" w:rsidP="00500D19">
            <w:pPr>
              <w:jc w:val="right"/>
            </w:pPr>
            <w:r w:rsidRPr="00500D19">
              <w:rPr>
                <w:rFonts w:hint="cs"/>
                <w:rtl/>
              </w:rPr>
              <w:t>دانش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D6115D" w:rsidRPr="00500D19" w:rsidRDefault="00D6115D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قتصاد کشاورزی</w:t>
            </w:r>
          </w:p>
        </w:tc>
        <w:tc>
          <w:tcPr>
            <w:tcW w:w="2577" w:type="dxa"/>
            <w:shd w:val="clear" w:color="auto" w:fill="FFFFFF" w:themeFill="background1"/>
          </w:tcPr>
          <w:p w:rsidR="00D6115D" w:rsidRPr="00500D19" w:rsidRDefault="00D6115D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صادق خ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719" w:type="dxa"/>
          </w:tcPr>
          <w:p w:rsidR="00D6115D" w:rsidRPr="00500D19" w:rsidRDefault="00D6115D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D6115D" w:rsidRPr="00500D19" w:rsidTr="005456C1">
        <w:tc>
          <w:tcPr>
            <w:tcW w:w="3510" w:type="dxa"/>
            <w:shd w:val="clear" w:color="auto" w:fill="auto"/>
          </w:tcPr>
          <w:p w:rsidR="00D6115D" w:rsidRPr="00500D19" w:rsidRDefault="00D6115D" w:rsidP="00500D19">
            <w:pPr>
              <w:bidi/>
              <w:rPr>
                <w:rFonts w:cs="B Nazanin"/>
                <w:color w:val="000000"/>
                <w:sz w:val="26"/>
                <w:szCs w:val="26"/>
                <w:rtl/>
                <w:lang w:bidi="fa-IR"/>
              </w:rPr>
            </w:pP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علوم پزشکی شهیدبهشتی</w:t>
            </w:r>
          </w:p>
        </w:tc>
        <w:tc>
          <w:tcPr>
            <w:tcW w:w="1221" w:type="dxa"/>
            <w:shd w:val="clear" w:color="auto" w:fill="auto"/>
          </w:tcPr>
          <w:p w:rsidR="00D6115D" w:rsidRPr="00500D19" w:rsidRDefault="003B6C68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</w:t>
            </w:r>
            <w:r w:rsidR="005456C1" w:rsidRPr="00500D19">
              <w:rPr>
                <w:rFonts w:cs="B Nazanin" w:hint="cs"/>
                <w:sz w:val="24"/>
                <w:szCs w:val="24"/>
                <w:rtl/>
              </w:rPr>
              <w:t xml:space="preserve"> تمام</w:t>
            </w:r>
          </w:p>
        </w:tc>
        <w:tc>
          <w:tcPr>
            <w:tcW w:w="3819" w:type="dxa"/>
            <w:shd w:val="clear" w:color="auto" w:fill="auto"/>
          </w:tcPr>
          <w:p w:rsidR="00D6115D" w:rsidRPr="00500D19" w:rsidRDefault="00D6115D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تخصص چشم پزشکی</w:t>
            </w:r>
          </w:p>
        </w:tc>
        <w:tc>
          <w:tcPr>
            <w:tcW w:w="2577" w:type="dxa"/>
            <w:shd w:val="clear" w:color="auto" w:fill="auto"/>
          </w:tcPr>
          <w:p w:rsidR="00D6115D" w:rsidRPr="00500D19" w:rsidRDefault="00D6115D" w:rsidP="00500D19">
            <w:pPr>
              <w:bidi/>
              <w:rPr>
                <w:rFonts w:ascii="newstext" w:hAnsi="newstext" w:cs="B Nazanin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00D19">
              <w:rPr>
                <w:rFonts w:ascii="newstext" w:hAnsi="newstext" w:cs="B Nazanin" w:hint="cs"/>
                <w:color w:val="000000"/>
                <w:sz w:val="26"/>
                <w:szCs w:val="26"/>
                <w:shd w:val="clear" w:color="auto" w:fill="FFFFFF"/>
                <w:rtl/>
              </w:rPr>
              <w:t>محمدحسن طریقت منفرد</w:t>
            </w:r>
          </w:p>
        </w:tc>
        <w:tc>
          <w:tcPr>
            <w:tcW w:w="719" w:type="dxa"/>
          </w:tcPr>
          <w:p w:rsidR="00D6115D" w:rsidRPr="00500D19" w:rsidRDefault="00D6115D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B142E3" w:rsidRPr="00500D19" w:rsidTr="00A37E44">
        <w:tc>
          <w:tcPr>
            <w:tcW w:w="3510" w:type="dxa"/>
            <w:shd w:val="clear" w:color="auto" w:fill="FFFFFF" w:themeFill="background1"/>
          </w:tcPr>
          <w:p w:rsidR="00B142E3" w:rsidRPr="00500D19" w:rsidRDefault="00B142E3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تهران</w:t>
            </w:r>
          </w:p>
        </w:tc>
        <w:tc>
          <w:tcPr>
            <w:tcW w:w="1221" w:type="dxa"/>
            <w:shd w:val="clear" w:color="auto" w:fill="FFFFFF" w:themeFill="background1"/>
          </w:tcPr>
          <w:p w:rsidR="00B142E3" w:rsidRPr="00500D19" w:rsidRDefault="00B142E3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B142E3" w:rsidRPr="00500D19" w:rsidRDefault="00B142E3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آب</w:t>
            </w:r>
          </w:p>
        </w:tc>
        <w:tc>
          <w:tcPr>
            <w:tcW w:w="2577" w:type="dxa"/>
            <w:shd w:val="clear" w:color="auto" w:fill="FFFFFF" w:themeFill="background1"/>
          </w:tcPr>
          <w:p w:rsidR="00B142E3" w:rsidRPr="00500D19" w:rsidRDefault="00B142E3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سید جواد ساداتی نژاد </w:t>
            </w:r>
          </w:p>
        </w:tc>
        <w:tc>
          <w:tcPr>
            <w:tcW w:w="719" w:type="dxa"/>
          </w:tcPr>
          <w:p w:rsidR="00B142E3" w:rsidRPr="00500D19" w:rsidRDefault="00B142E3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B142E3" w:rsidRPr="00500D19" w:rsidTr="00A37E44">
        <w:tc>
          <w:tcPr>
            <w:tcW w:w="3510" w:type="dxa"/>
            <w:shd w:val="clear" w:color="auto" w:fill="FFFFFF" w:themeFill="background1"/>
          </w:tcPr>
          <w:p w:rsidR="00B142E3" w:rsidRPr="00500D19" w:rsidRDefault="00B142E3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تهران</w:t>
            </w:r>
          </w:p>
        </w:tc>
        <w:tc>
          <w:tcPr>
            <w:tcW w:w="1221" w:type="dxa"/>
            <w:shd w:val="clear" w:color="auto" w:fill="FFFFFF" w:themeFill="background1"/>
          </w:tcPr>
          <w:p w:rsidR="00B142E3" w:rsidRPr="00500D19" w:rsidRDefault="00B142E3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B142E3" w:rsidRPr="00500D19" w:rsidRDefault="00B142E3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 مالی</w:t>
            </w:r>
          </w:p>
        </w:tc>
        <w:tc>
          <w:tcPr>
            <w:tcW w:w="2577" w:type="dxa"/>
            <w:shd w:val="clear" w:color="auto" w:fill="FFFFFF" w:themeFill="background1"/>
          </w:tcPr>
          <w:p w:rsidR="00B142E3" w:rsidRPr="00500D19" w:rsidRDefault="00B142E3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محمدرضا پورابراهیمی </w:t>
            </w:r>
          </w:p>
        </w:tc>
        <w:tc>
          <w:tcPr>
            <w:tcW w:w="719" w:type="dxa"/>
          </w:tcPr>
          <w:p w:rsidR="00B142E3" w:rsidRPr="00500D19" w:rsidRDefault="00B142E3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C43A6B" w:rsidRPr="00500D19" w:rsidTr="00A37E44">
        <w:tc>
          <w:tcPr>
            <w:tcW w:w="3510" w:type="dxa"/>
            <w:shd w:val="clear" w:color="auto" w:fill="FFFFFF" w:themeFill="background1"/>
          </w:tcPr>
          <w:p w:rsidR="00C43A6B" w:rsidRPr="00500D19" w:rsidRDefault="00C43A6B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صنع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ک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221" w:type="dxa"/>
            <w:shd w:val="clear" w:color="auto" w:fill="FFFFFF" w:themeFill="background1"/>
          </w:tcPr>
          <w:p w:rsidR="00C43A6B" w:rsidRPr="00500D19" w:rsidRDefault="00C43A6B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 تمام</w:t>
            </w:r>
          </w:p>
        </w:tc>
        <w:tc>
          <w:tcPr>
            <w:tcW w:w="3819" w:type="dxa"/>
            <w:shd w:val="clear" w:color="auto" w:fill="FFFFFF" w:themeFill="background1"/>
          </w:tcPr>
          <w:p w:rsidR="00C43A6B" w:rsidRPr="00500D19" w:rsidRDefault="00C43A6B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ک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ک</w:t>
            </w:r>
          </w:p>
        </w:tc>
        <w:tc>
          <w:tcPr>
            <w:tcW w:w="2577" w:type="dxa"/>
            <w:shd w:val="clear" w:color="auto" w:fill="FFFFFF" w:themeFill="background1"/>
          </w:tcPr>
          <w:p w:rsidR="00C43A6B" w:rsidRPr="00500D19" w:rsidRDefault="00C43A6B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نصور کبگ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719" w:type="dxa"/>
          </w:tcPr>
          <w:p w:rsidR="00C43A6B" w:rsidRPr="00500D19" w:rsidRDefault="00C43A6B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C43A6B" w:rsidRPr="00500D19" w:rsidTr="00A37E44">
        <w:tc>
          <w:tcPr>
            <w:tcW w:w="3510" w:type="dxa"/>
            <w:shd w:val="clear" w:color="auto" w:fill="FFFFFF" w:themeFill="background1"/>
          </w:tcPr>
          <w:p w:rsidR="00C43A6B" w:rsidRPr="00500D19" w:rsidRDefault="00C43A6B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شهید بهشتی</w:t>
            </w:r>
          </w:p>
        </w:tc>
        <w:tc>
          <w:tcPr>
            <w:tcW w:w="1221" w:type="dxa"/>
            <w:shd w:val="clear" w:color="auto" w:fill="FFFFFF" w:themeFill="background1"/>
          </w:tcPr>
          <w:p w:rsidR="00C43A6B" w:rsidRPr="00500D19" w:rsidRDefault="00C43A6B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  <w:shd w:val="clear" w:color="auto" w:fill="FFFFFF" w:themeFill="background1"/>
          </w:tcPr>
          <w:p w:rsidR="00C43A6B" w:rsidRPr="00500D19" w:rsidRDefault="00C43A6B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سنجش از دور</w:t>
            </w:r>
          </w:p>
        </w:tc>
        <w:tc>
          <w:tcPr>
            <w:tcW w:w="2577" w:type="dxa"/>
            <w:shd w:val="clear" w:color="auto" w:fill="FFFFFF" w:themeFill="background1"/>
          </w:tcPr>
          <w:p w:rsidR="00C43A6B" w:rsidRPr="00500D19" w:rsidRDefault="00C43A6B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ی اکبر  متکان</w:t>
            </w:r>
          </w:p>
        </w:tc>
        <w:tc>
          <w:tcPr>
            <w:tcW w:w="719" w:type="dxa"/>
          </w:tcPr>
          <w:p w:rsidR="00C43A6B" w:rsidRPr="00500D19" w:rsidRDefault="00C43A6B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5032A4" w:rsidRPr="00500D19" w:rsidTr="00A37E44">
        <w:tc>
          <w:tcPr>
            <w:tcW w:w="3510" w:type="dxa"/>
            <w:shd w:val="clear" w:color="auto" w:fill="FFFFFF" w:themeFill="background1"/>
          </w:tcPr>
          <w:p w:rsidR="005032A4" w:rsidRPr="00500D19" w:rsidRDefault="00BC3EF7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دانشگاه امیرکبیر</w:t>
            </w:r>
          </w:p>
        </w:tc>
        <w:tc>
          <w:tcPr>
            <w:tcW w:w="1221" w:type="dxa"/>
            <w:shd w:val="clear" w:color="auto" w:fill="FFFFFF" w:themeFill="background1"/>
          </w:tcPr>
          <w:p w:rsidR="005032A4" w:rsidRPr="00500D19" w:rsidRDefault="00D515BB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5032A4" w:rsidRPr="00500D19" w:rsidRDefault="00BC3EF7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مهندسی هسته ای</w:t>
            </w:r>
          </w:p>
        </w:tc>
        <w:tc>
          <w:tcPr>
            <w:tcW w:w="2577" w:type="dxa"/>
            <w:shd w:val="clear" w:color="auto" w:fill="FFFFFF" w:themeFill="background1"/>
          </w:tcPr>
          <w:p w:rsidR="005032A4" w:rsidRPr="00500D19" w:rsidRDefault="00BC3EF7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ascii="newstext" w:hAnsi="newstext" w:cs="B Nazanin" w:hint="cs"/>
                <w:color w:val="000000"/>
                <w:sz w:val="26"/>
                <w:szCs w:val="26"/>
                <w:shd w:val="clear" w:color="auto" w:fill="FFFFFF"/>
                <w:rtl/>
              </w:rPr>
              <w:t>فرهاد جوانمردی</w:t>
            </w:r>
          </w:p>
        </w:tc>
        <w:tc>
          <w:tcPr>
            <w:tcW w:w="719" w:type="dxa"/>
          </w:tcPr>
          <w:p w:rsidR="005032A4" w:rsidRPr="00500D19" w:rsidRDefault="005032A4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C9318F" w:rsidRPr="00500D19" w:rsidTr="00A37E44">
        <w:tc>
          <w:tcPr>
            <w:tcW w:w="3510" w:type="dxa"/>
            <w:shd w:val="clear" w:color="auto" w:fill="FFFFFF" w:themeFill="background1"/>
          </w:tcPr>
          <w:p w:rsidR="00C9318F" w:rsidRPr="00500D19" w:rsidRDefault="00C9318F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ا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فاع م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  <w:shd w:val="clear" w:color="auto" w:fill="FFFFFF" w:themeFill="background1"/>
          </w:tcPr>
          <w:p w:rsidR="00C9318F" w:rsidRPr="00500D19" w:rsidRDefault="00C9318F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ضا تق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ور انو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C9318F" w:rsidRPr="00500D19" w:rsidRDefault="00C9318F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C9318F" w:rsidRPr="00500D19" w:rsidTr="00A37E44">
        <w:tc>
          <w:tcPr>
            <w:tcW w:w="3510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color w:val="000000"/>
                <w:sz w:val="26"/>
                <w:szCs w:val="26"/>
                <w:rtl/>
                <w:lang w:bidi="fa-IR"/>
              </w:rPr>
            </w:pP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دانشگاه تهران</w:t>
            </w:r>
          </w:p>
        </w:tc>
        <w:tc>
          <w:tcPr>
            <w:tcW w:w="1221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ادبیات فارسی</w:t>
            </w:r>
          </w:p>
        </w:tc>
        <w:tc>
          <w:tcPr>
            <w:tcW w:w="2577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ascii="newstext" w:hAnsi="newstext" w:cs="B Nazanin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00D19">
              <w:rPr>
                <w:rFonts w:ascii="newstext" w:hAnsi="newstext" w:cs="B Nazanin" w:hint="cs"/>
                <w:color w:val="000000"/>
                <w:sz w:val="26"/>
                <w:szCs w:val="26"/>
                <w:shd w:val="clear" w:color="auto" w:fill="FFFFFF"/>
                <w:rtl/>
              </w:rPr>
              <w:t>عبدالرضا سیف</w:t>
            </w:r>
          </w:p>
        </w:tc>
        <w:tc>
          <w:tcPr>
            <w:tcW w:w="719" w:type="dxa"/>
          </w:tcPr>
          <w:p w:rsidR="00C9318F" w:rsidRPr="00500D19" w:rsidRDefault="00C9318F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C9318F" w:rsidRPr="00500D19" w:rsidTr="00A37E44">
        <w:tc>
          <w:tcPr>
            <w:tcW w:w="3510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color w:val="000000"/>
                <w:sz w:val="26"/>
                <w:szCs w:val="26"/>
                <w:rtl/>
                <w:lang w:bidi="fa-IR"/>
              </w:rPr>
            </w:pP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دانشگاه آزاد شهرضا</w:t>
            </w:r>
          </w:p>
        </w:tc>
        <w:tc>
          <w:tcPr>
            <w:tcW w:w="1221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روابط بین الملل</w:t>
            </w:r>
          </w:p>
        </w:tc>
        <w:tc>
          <w:tcPr>
            <w:tcW w:w="2577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ascii="newstext" w:hAnsi="newstext" w:cs="B Nazanin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00D19">
              <w:rPr>
                <w:rFonts w:ascii="newstext" w:hAnsi="newstext" w:cs="B Nazanin"/>
                <w:color w:val="000000"/>
                <w:sz w:val="26"/>
                <w:szCs w:val="26"/>
                <w:shd w:val="clear" w:color="auto" w:fill="FFFFFF"/>
                <w:rtl/>
              </w:rPr>
              <w:t>عباس مقتدایی</w:t>
            </w: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 xml:space="preserve"> خوراسگانی</w:t>
            </w:r>
          </w:p>
        </w:tc>
        <w:tc>
          <w:tcPr>
            <w:tcW w:w="719" w:type="dxa"/>
          </w:tcPr>
          <w:p w:rsidR="00C9318F" w:rsidRPr="00500D19" w:rsidRDefault="00C9318F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C9318F" w:rsidRPr="00500D19" w:rsidTr="00A37E44">
        <w:tc>
          <w:tcPr>
            <w:tcW w:w="3510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شهید بهشتی</w:t>
            </w:r>
          </w:p>
        </w:tc>
        <w:tc>
          <w:tcPr>
            <w:tcW w:w="1221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سیاسی</w:t>
            </w:r>
          </w:p>
        </w:tc>
        <w:tc>
          <w:tcPr>
            <w:tcW w:w="2577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سید محمد رضا مرندی</w:t>
            </w:r>
          </w:p>
        </w:tc>
        <w:tc>
          <w:tcPr>
            <w:tcW w:w="719" w:type="dxa"/>
          </w:tcPr>
          <w:p w:rsidR="00C9318F" w:rsidRPr="00500D19" w:rsidRDefault="00C9318F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C9318F" w:rsidRPr="00500D19" w:rsidTr="00A37E44">
        <w:tc>
          <w:tcPr>
            <w:tcW w:w="3510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تهران</w:t>
            </w:r>
          </w:p>
        </w:tc>
        <w:tc>
          <w:tcPr>
            <w:tcW w:w="1221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لسفه و کلام اسلامی</w:t>
            </w:r>
          </w:p>
        </w:tc>
        <w:tc>
          <w:tcPr>
            <w:tcW w:w="2577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باس قربانی</w:t>
            </w:r>
          </w:p>
        </w:tc>
        <w:tc>
          <w:tcPr>
            <w:tcW w:w="719" w:type="dxa"/>
          </w:tcPr>
          <w:p w:rsidR="00C9318F" w:rsidRPr="00500D19" w:rsidRDefault="00C9318F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3E7CE1" w:rsidRPr="00500D19" w:rsidTr="00A37E44">
        <w:tc>
          <w:tcPr>
            <w:tcW w:w="3510" w:type="dxa"/>
            <w:shd w:val="clear" w:color="auto" w:fill="FFFFFF" w:themeFill="background1"/>
          </w:tcPr>
          <w:p w:rsidR="003E7CE1" w:rsidRPr="00500D19" w:rsidRDefault="003E7CE1" w:rsidP="00500D19">
            <w:pPr>
              <w:bidi/>
              <w:rPr>
                <w:rFonts w:cs="B Nazanin"/>
                <w:color w:val="000000"/>
                <w:sz w:val="26"/>
                <w:szCs w:val="26"/>
                <w:rtl/>
                <w:lang w:bidi="fa-IR"/>
              </w:rPr>
            </w:pP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دانشگاه تهران</w:t>
            </w:r>
          </w:p>
        </w:tc>
        <w:tc>
          <w:tcPr>
            <w:tcW w:w="1221" w:type="dxa"/>
            <w:shd w:val="clear" w:color="auto" w:fill="FFFFFF" w:themeFill="background1"/>
          </w:tcPr>
          <w:p w:rsidR="003E7CE1" w:rsidRPr="00500D19" w:rsidRDefault="003E7CE1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3E7CE1" w:rsidRPr="00500D19" w:rsidRDefault="003E7CE1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زمین شناسی</w:t>
            </w:r>
          </w:p>
        </w:tc>
        <w:tc>
          <w:tcPr>
            <w:tcW w:w="2577" w:type="dxa"/>
            <w:shd w:val="clear" w:color="auto" w:fill="FFFFFF" w:themeFill="background1"/>
          </w:tcPr>
          <w:p w:rsidR="003E7CE1" w:rsidRPr="00500D19" w:rsidRDefault="003E7CE1" w:rsidP="00500D19">
            <w:pPr>
              <w:bidi/>
              <w:rPr>
                <w:rFonts w:ascii="newstext" w:hAnsi="newstext" w:cs="B Nazanin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فاطمه واعظ جوادی</w:t>
            </w:r>
          </w:p>
        </w:tc>
        <w:tc>
          <w:tcPr>
            <w:tcW w:w="719" w:type="dxa"/>
          </w:tcPr>
          <w:p w:rsidR="003E7CE1" w:rsidRPr="00500D19" w:rsidRDefault="003E7CE1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3E7CE1" w:rsidRPr="00500D19" w:rsidTr="00A37E44">
        <w:tc>
          <w:tcPr>
            <w:tcW w:w="3510" w:type="dxa"/>
            <w:shd w:val="clear" w:color="auto" w:fill="FFFFFF" w:themeFill="background1"/>
          </w:tcPr>
          <w:p w:rsidR="003E7CE1" w:rsidRPr="00500D19" w:rsidRDefault="003E7CE1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پیام نور تهران</w:t>
            </w:r>
          </w:p>
        </w:tc>
        <w:tc>
          <w:tcPr>
            <w:tcW w:w="1221" w:type="dxa"/>
            <w:shd w:val="clear" w:color="auto" w:fill="FFFFFF" w:themeFill="background1"/>
          </w:tcPr>
          <w:p w:rsidR="003E7CE1" w:rsidRPr="00500D19" w:rsidRDefault="003E7CE1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3E7CE1" w:rsidRPr="00500D19" w:rsidRDefault="003E7CE1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قه و حقوق اسلامی</w:t>
            </w:r>
          </w:p>
        </w:tc>
        <w:tc>
          <w:tcPr>
            <w:tcW w:w="2577" w:type="dxa"/>
            <w:shd w:val="clear" w:color="auto" w:fill="FFFFFF" w:themeFill="background1"/>
          </w:tcPr>
          <w:p w:rsidR="003E7CE1" w:rsidRPr="00500D19" w:rsidRDefault="003E7CE1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قاسم جعفری</w:t>
            </w:r>
          </w:p>
        </w:tc>
        <w:tc>
          <w:tcPr>
            <w:tcW w:w="719" w:type="dxa"/>
          </w:tcPr>
          <w:p w:rsidR="003E7CE1" w:rsidRPr="00500D19" w:rsidRDefault="003E7CE1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3E7CE1" w:rsidRPr="00500D19" w:rsidTr="00A37E44">
        <w:tc>
          <w:tcPr>
            <w:tcW w:w="3510" w:type="dxa"/>
            <w:shd w:val="clear" w:color="auto" w:fill="FFFFFF" w:themeFill="background1"/>
          </w:tcPr>
          <w:p w:rsidR="003E7CE1" w:rsidRPr="00500D19" w:rsidRDefault="003E7CE1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  <w:shd w:val="clear" w:color="auto" w:fill="FFFFFF" w:themeFill="background1"/>
          </w:tcPr>
          <w:p w:rsidR="003E7CE1" w:rsidRPr="00500D19" w:rsidRDefault="003E7CE1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3E7CE1" w:rsidRPr="00500D19" w:rsidRDefault="003E7CE1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رتباطات</w:t>
            </w:r>
          </w:p>
        </w:tc>
        <w:tc>
          <w:tcPr>
            <w:tcW w:w="2577" w:type="dxa"/>
            <w:shd w:val="clear" w:color="auto" w:fill="FFFFFF" w:themeFill="background1"/>
          </w:tcPr>
          <w:p w:rsidR="003E7CE1" w:rsidRPr="00500D19" w:rsidRDefault="003E7CE1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ضا صاب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  </w:t>
            </w:r>
          </w:p>
        </w:tc>
        <w:tc>
          <w:tcPr>
            <w:tcW w:w="719" w:type="dxa"/>
          </w:tcPr>
          <w:p w:rsidR="003E7CE1" w:rsidRPr="00500D19" w:rsidRDefault="003E7CE1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3E7CE1" w:rsidRPr="00500D19" w:rsidTr="00A37E44">
        <w:tc>
          <w:tcPr>
            <w:tcW w:w="3510" w:type="dxa"/>
            <w:shd w:val="clear" w:color="auto" w:fill="FFFFFF" w:themeFill="background1"/>
          </w:tcPr>
          <w:p w:rsidR="003E7CE1" w:rsidRPr="00500D19" w:rsidRDefault="003E7CE1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وسس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ا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موز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پژوه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 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برنامه 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  <w:shd w:val="clear" w:color="auto" w:fill="FFFFFF" w:themeFill="background1"/>
          </w:tcPr>
          <w:p w:rsidR="003E7CE1" w:rsidRPr="00500D19" w:rsidRDefault="003E7CE1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3E7CE1" w:rsidRPr="00500D19" w:rsidRDefault="003E7CE1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  <w:shd w:val="clear" w:color="auto" w:fill="FFFFFF" w:themeFill="background1"/>
          </w:tcPr>
          <w:p w:rsidR="003E7CE1" w:rsidRPr="00500D19" w:rsidRDefault="003E7CE1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عب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3E7CE1" w:rsidRPr="00500D19" w:rsidRDefault="003E7CE1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3E7CE1" w:rsidRPr="00500D19" w:rsidTr="00A37E44">
        <w:tc>
          <w:tcPr>
            <w:tcW w:w="3510" w:type="dxa"/>
            <w:shd w:val="clear" w:color="auto" w:fill="FFFFFF" w:themeFill="background1"/>
          </w:tcPr>
          <w:p w:rsidR="003E7CE1" w:rsidRPr="00500D19" w:rsidRDefault="003E7CE1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ارومیه</w:t>
            </w:r>
          </w:p>
        </w:tc>
        <w:tc>
          <w:tcPr>
            <w:tcW w:w="1221" w:type="dxa"/>
            <w:shd w:val="clear" w:color="auto" w:fill="FFFFFF" w:themeFill="background1"/>
          </w:tcPr>
          <w:p w:rsidR="003E7CE1" w:rsidRPr="00500D19" w:rsidRDefault="003E7CE1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</w:t>
            </w:r>
          </w:p>
        </w:tc>
        <w:tc>
          <w:tcPr>
            <w:tcW w:w="3819" w:type="dxa"/>
            <w:shd w:val="clear" w:color="auto" w:fill="FFFFFF" w:themeFill="background1"/>
          </w:tcPr>
          <w:p w:rsidR="003E7CE1" w:rsidRPr="00500D19" w:rsidRDefault="003E7CE1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یزیک نظری</w:t>
            </w:r>
          </w:p>
        </w:tc>
        <w:tc>
          <w:tcPr>
            <w:tcW w:w="2577" w:type="dxa"/>
            <w:shd w:val="clear" w:color="auto" w:fill="FFFFFF" w:themeFill="background1"/>
          </w:tcPr>
          <w:p w:rsidR="003E7CE1" w:rsidRPr="00500D19" w:rsidRDefault="003E7CE1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هادی گودرزی</w:t>
            </w:r>
          </w:p>
        </w:tc>
        <w:tc>
          <w:tcPr>
            <w:tcW w:w="719" w:type="dxa"/>
          </w:tcPr>
          <w:p w:rsidR="003E7CE1" w:rsidRPr="00500D19" w:rsidRDefault="003E7CE1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3E7CE1" w:rsidRPr="00500D19" w:rsidTr="00A37E44">
        <w:tc>
          <w:tcPr>
            <w:tcW w:w="3510" w:type="dxa"/>
            <w:shd w:val="clear" w:color="auto" w:fill="FFFFFF" w:themeFill="background1"/>
          </w:tcPr>
          <w:p w:rsidR="003E7CE1" w:rsidRPr="00500D19" w:rsidRDefault="003E7CE1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دانشگاه شیراز</w:t>
            </w:r>
          </w:p>
        </w:tc>
        <w:tc>
          <w:tcPr>
            <w:tcW w:w="1221" w:type="dxa"/>
            <w:shd w:val="clear" w:color="auto" w:fill="FFFFFF" w:themeFill="background1"/>
          </w:tcPr>
          <w:p w:rsidR="003E7CE1" w:rsidRPr="00500D19" w:rsidRDefault="003E7CE1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3E7CE1" w:rsidRPr="00500D19" w:rsidRDefault="003E7CE1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قتصاد</w:t>
            </w:r>
          </w:p>
        </w:tc>
        <w:tc>
          <w:tcPr>
            <w:tcW w:w="2577" w:type="dxa"/>
            <w:shd w:val="clear" w:color="auto" w:fill="FFFFFF" w:themeFill="background1"/>
          </w:tcPr>
          <w:p w:rsidR="003E7CE1" w:rsidRPr="00500D19" w:rsidRDefault="003E7CE1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ascii="newstext" w:hAnsi="newstext" w:cs="B Nazanin"/>
                <w:color w:val="000000"/>
                <w:sz w:val="26"/>
                <w:szCs w:val="26"/>
                <w:shd w:val="clear" w:color="auto" w:fill="FFFFFF"/>
                <w:rtl/>
              </w:rPr>
              <w:t>جعفر قادری</w:t>
            </w:r>
          </w:p>
        </w:tc>
        <w:tc>
          <w:tcPr>
            <w:tcW w:w="719" w:type="dxa"/>
          </w:tcPr>
          <w:p w:rsidR="003E7CE1" w:rsidRPr="00500D19" w:rsidRDefault="003E7CE1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C9318F" w:rsidRPr="00500D19" w:rsidTr="00A37E44">
        <w:tc>
          <w:tcPr>
            <w:tcW w:w="3510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color w:val="000000"/>
                <w:sz w:val="26"/>
                <w:szCs w:val="26"/>
                <w:rtl/>
                <w:lang w:bidi="fa-IR"/>
              </w:rPr>
            </w:pP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دانشگاه کشاورزی و منابع طبیعی گرگان</w:t>
            </w:r>
          </w:p>
        </w:tc>
        <w:tc>
          <w:tcPr>
            <w:tcW w:w="1221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قه و مبانی حقوق اسلامی</w:t>
            </w:r>
          </w:p>
        </w:tc>
        <w:tc>
          <w:tcPr>
            <w:tcW w:w="2577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ascii="newstext" w:hAnsi="newstext" w:cs="B Nazanin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00D19">
              <w:rPr>
                <w:rFonts w:ascii="newstext" w:hAnsi="newstext" w:cs="B Nazanin" w:hint="cs"/>
                <w:color w:val="000000"/>
                <w:sz w:val="26"/>
                <w:szCs w:val="26"/>
                <w:shd w:val="clear" w:color="auto" w:fill="FFFFFF"/>
                <w:rtl/>
              </w:rPr>
              <w:t>غلامرضا منتظری</w:t>
            </w:r>
          </w:p>
        </w:tc>
        <w:tc>
          <w:tcPr>
            <w:tcW w:w="719" w:type="dxa"/>
          </w:tcPr>
          <w:p w:rsidR="00C9318F" w:rsidRPr="00500D19" w:rsidRDefault="00C9318F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C9318F" w:rsidRPr="00500D19" w:rsidTr="00A37E44">
        <w:tc>
          <w:tcPr>
            <w:tcW w:w="3510" w:type="dxa"/>
            <w:shd w:val="clear" w:color="auto" w:fill="FFFFFF" w:themeFill="background1"/>
          </w:tcPr>
          <w:p w:rsidR="00C9318F" w:rsidRPr="00500D19" w:rsidRDefault="00C9318F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همدان</w:t>
            </w:r>
          </w:p>
        </w:tc>
        <w:tc>
          <w:tcPr>
            <w:tcW w:w="1221" w:type="dxa"/>
            <w:shd w:val="clear" w:color="auto" w:fill="FFFFFF" w:themeFill="background1"/>
          </w:tcPr>
          <w:p w:rsidR="00C9318F" w:rsidRPr="00500D19" w:rsidRDefault="00C9318F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لسفه و کلام</w:t>
            </w:r>
          </w:p>
        </w:tc>
        <w:tc>
          <w:tcPr>
            <w:tcW w:w="2577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حمد فلا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C9318F" w:rsidRPr="00500D19" w:rsidRDefault="00C9318F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C9318F" w:rsidRPr="00500D19" w:rsidTr="00A37E44">
        <w:tc>
          <w:tcPr>
            <w:tcW w:w="3510" w:type="dxa"/>
            <w:shd w:val="clear" w:color="auto" w:fill="FFFFFF" w:themeFill="background1"/>
          </w:tcPr>
          <w:p w:rsidR="00C9318F" w:rsidRPr="00500D19" w:rsidRDefault="00C9318F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‌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. نماینده مردم خلخال</w:t>
            </w:r>
          </w:p>
        </w:tc>
        <w:tc>
          <w:tcPr>
            <w:tcW w:w="1221" w:type="dxa"/>
            <w:shd w:val="clear" w:color="auto" w:fill="FFFFFF" w:themeFill="background1"/>
          </w:tcPr>
          <w:p w:rsidR="00C9318F" w:rsidRPr="00500D19" w:rsidRDefault="0085627E" w:rsidP="00500D19">
            <w:pPr>
              <w:bidi/>
              <w:rPr>
                <w:rtl/>
                <w:lang w:bidi="fa-IR"/>
              </w:rPr>
            </w:pPr>
            <w:r w:rsidRPr="00500D19">
              <w:rPr>
                <w:rFonts w:hint="cs"/>
                <w:rtl/>
              </w:rPr>
              <w:t>مربی</w:t>
            </w:r>
          </w:p>
        </w:tc>
        <w:tc>
          <w:tcPr>
            <w:tcW w:w="3819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حقوق</w:t>
            </w:r>
          </w:p>
        </w:tc>
        <w:tc>
          <w:tcPr>
            <w:tcW w:w="2577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غ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ظ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C9318F" w:rsidRPr="00500D19" w:rsidRDefault="00C9318F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C9318F" w:rsidRPr="00500D19" w:rsidTr="00A37E44">
        <w:tc>
          <w:tcPr>
            <w:tcW w:w="3510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ملایر</w:t>
            </w:r>
          </w:p>
        </w:tc>
        <w:tc>
          <w:tcPr>
            <w:tcW w:w="1221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می تجزیه</w:t>
            </w:r>
          </w:p>
        </w:tc>
        <w:tc>
          <w:tcPr>
            <w:tcW w:w="2577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هادی بیگی نژاد</w:t>
            </w:r>
          </w:p>
        </w:tc>
        <w:tc>
          <w:tcPr>
            <w:tcW w:w="719" w:type="dxa"/>
          </w:tcPr>
          <w:p w:rsidR="00C9318F" w:rsidRPr="00500D19" w:rsidRDefault="00C9318F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C43A6B" w:rsidRPr="00500D19" w:rsidTr="00A37E44">
        <w:tc>
          <w:tcPr>
            <w:tcW w:w="3510" w:type="dxa"/>
            <w:shd w:val="clear" w:color="auto" w:fill="FFFFFF" w:themeFill="background1"/>
          </w:tcPr>
          <w:p w:rsidR="00C43A6B" w:rsidRPr="00500D19" w:rsidRDefault="00C43A6B" w:rsidP="00500D19">
            <w:pPr>
              <w:bidi/>
              <w:rPr>
                <w:rFonts w:cs="B Nazanin"/>
                <w:color w:val="000000"/>
                <w:sz w:val="26"/>
                <w:szCs w:val="26"/>
                <w:rtl/>
                <w:lang w:bidi="fa-IR"/>
              </w:rPr>
            </w:pP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دانشگاه زنجان</w:t>
            </w:r>
          </w:p>
        </w:tc>
        <w:tc>
          <w:tcPr>
            <w:tcW w:w="1221" w:type="dxa"/>
            <w:shd w:val="clear" w:color="auto" w:fill="FFFFFF" w:themeFill="background1"/>
          </w:tcPr>
          <w:p w:rsidR="00C43A6B" w:rsidRPr="00500D19" w:rsidRDefault="00C43A6B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C43A6B" w:rsidRPr="00500D19" w:rsidRDefault="00C43A6B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رق مخابرات</w:t>
            </w:r>
          </w:p>
        </w:tc>
        <w:tc>
          <w:tcPr>
            <w:tcW w:w="2577" w:type="dxa"/>
            <w:shd w:val="clear" w:color="auto" w:fill="FFFFFF" w:themeFill="background1"/>
          </w:tcPr>
          <w:p w:rsidR="00C43A6B" w:rsidRPr="00500D19" w:rsidRDefault="00C43A6B" w:rsidP="00500D19">
            <w:pPr>
              <w:bidi/>
              <w:rPr>
                <w:rFonts w:ascii="newstext" w:hAnsi="newstext" w:cs="B Nazanin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00D19">
              <w:rPr>
                <w:rFonts w:ascii="newstext" w:hAnsi="newstext" w:cs="B Nazanin" w:hint="cs"/>
                <w:color w:val="000000"/>
                <w:sz w:val="26"/>
                <w:szCs w:val="26"/>
                <w:shd w:val="clear" w:color="auto" w:fill="FFFFFF"/>
                <w:rtl/>
              </w:rPr>
              <w:t>مصطفی طاهری</w:t>
            </w:r>
          </w:p>
        </w:tc>
        <w:tc>
          <w:tcPr>
            <w:tcW w:w="719" w:type="dxa"/>
          </w:tcPr>
          <w:p w:rsidR="00C43A6B" w:rsidRPr="00500D19" w:rsidRDefault="00C43A6B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C43A6B" w:rsidRPr="00500D19" w:rsidTr="00A37E44">
        <w:tc>
          <w:tcPr>
            <w:tcW w:w="3510" w:type="dxa"/>
            <w:shd w:val="clear" w:color="auto" w:fill="FFFFFF" w:themeFill="background1"/>
          </w:tcPr>
          <w:p w:rsidR="00C43A6B" w:rsidRPr="00500D19" w:rsidRDefault="00C43A6B" w:rsidP="00500D19">
            <w:pPr>
              <w:bidi/>
              <w:rPr>
                <w:rFonts w:cs="B Nazanin"/>
                <w:color w:val="000000"/>
                <w:sz w:val="26"/>
                <w:szCs w:val="26"/>
                <w:rtl/>
                <w:lang w:bidi="fa-IR"/>
              </w:rPr>
            </w:pP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دانشگاه یزد</w:t>
            </w:r>
          </w:p>
        </w:tc>
        <w:tc>
          <w:tcPr>
            <w:tcW w:w="1221" w:type="dxa"/>
            <w:shd w:val="clear" w:color="auto" w:fill="FFFFFF" w:themeFill="background1"/>
          </w:tcPr>
          <w:p w:rsidR="00C43A6B" w:rsidRPr="00500D19" w:rsidRDefault="00C43A6B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تمام</w:t>
            </w:r>
          </w:p>
        </w:tc>
        <w:tc>
          <w:tcPr>
            <w:tcW w:w="3819" w:type="dxa"/>
            <w:shd w:val="clear" w:color="auto" w:fill="FFFFFF" w:themeFill="background1"/>
          </w:tcPr>
          <w:p w:rsidR="00C43A6B" w:rsidRPr="00500D19" w:rsidRDefault="00C43A6B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طب کار</w:t>
            </w:r>
          </w:p>
        </w:tc>
        <w:tc>
          <w:tcPr>
            <w:tcW w:w="2577" w:type="dxa"/>
            <w:shd w:val="clear" w:color="auto" w:fill="FFFFFF" w:themeFill="background1"/>
          </w:tcPr>
          <w:p w:rsidR="00C43A6B" w:rsidRPr="00500D19" w:rsidRDefault="00C43A6B" w:rsidP="00500D19">
            <w:pPr>
              <w:bidi/>
              <w:rPr>
                <w:rFonts w:ascii="newstext" w:hAnsi="newstext" w:cs="B Nazanin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00D19">
              <w:rPr>
                <w:rFonts w:ascii="newstext" w:hAnsi="newstext" w:cs="B Nazanin" w:hint="cs"/>
                <w:color w:val="000000"/>
                <w:sz w:val="26"/>
                <w:szCs w:val="26"/>
                <w:shd w:val="clear" w:color="auto" w:fill="FFFFFF"/>
                <w:rtl/>
              </w:rPr>
              <w:t>جلیل میرمحمدی میبدی</w:t>
            </w:r>
          </w:p>
        </w:tc>
        <w:tc>
          <w:tcPr>
            <w:tcW w:w="719" w:type="dxa"/>
          </w:tcPr>
          <w:p w:rsidR="00C43A6B" w:rsidRPr="00500D19" w:rsidRDefault="00C43A6B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5456C1" w:rsidRPr="00500D19" w:rsidTr="00A37E44">
        <w:tc>
          <w:tcPr>
            <w:tcW w:w="3510" w:type="dxa"/>
            <w:shd w:val="clear" w:color="auto" w:fill="FFFFFF" w:themeFill="background1"/>
          </w:tcPr>
          <w:p w:rsidR="005456C1" w:rsidRPr="00500D19" w:rsidRDefault="005456C1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از</w:t>
            </w:r>
          </w:p>
        </w:tc>
        <w:tc>
          <w:tcPr>
            <w:tcW w:w="1221" w:type="dxa"/>
            <w:shd w:val="clear" w:color="auto" w:fill="FFFFFF" w:themeFill="background1"/>
          </w:tcPr>
          <w:p w:rsidR="005456C1" w:rsidRPr="00500D19" w:rsidRDefault="005456C1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  <w:shd w:val="clear" w:color="auto" w:fill="FFFFFF" w:themeFill="background1"/>
          </w:tcPr>
          <w:p w:rsidR="005456C1" w:rsidRPr="00500D19" w:rsidRDefault="005456C1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ب</w:t>
            </w:r>
          </w:p>
        </w:tc>
        <w:tc>
          <w:tcPr>
            <w:tcW w:w="2577" w:type="dxa"/>
            <w:shd w:val="clear" w:color="auto" w:fill="FFFFFF" w:themeFill="background1"/>
          </w:tcPr>
          <w:p w:rsidR="005456C1" w:rsidRPr="00500D19" w:rsidRDefault="005456C1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ضا سپاسخواه</w:t>
            </w:r>
          </w:p>
        </w:tc>
        <w:tc>
          <w:tcPr>
            <w:tcW w:w="719" w:type="dxa"/>
          </w:tcPr>
          <w:p w:rsidR="005456C1" w:rsidRPr="00500D19" w:rsidRDefault="005456C1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2446D4" w:rsidRPr="00500D19" w:rsidTr="00A37E44">
        <w:tc>
          <w:tcPr>
            <w:tcW w:w="3510" w:type="dxa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علوم پزشکی اصفهان</w:t>
            </w:r>
          </w:p>
        </w:tc>
        <w:tc>
          <w:tcPr>
            <w:tcW w:w="1221" w:type="dxa"/>
          </w:tcPr>
          <w:p w:rsidR="002446D4" w:rsidRPr="00500D19" w:rsidRDefault="002446D4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پرستاری</w:t>
            </w:r>
          </w:p>
        </w:tc>
        <w:tc>
          <w:tcPr>
            <w:tcW w:w="2577" w:type="dxa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سعود بهرامی</w:t>
            </w:r>
          </w:p>
        </w:tc>
        <w:tc>
          <w:tcPr>
            <w:tcW w:w="719" w:type="dxa"/>
          </w:tcPr>
          <w:p w:rsidR="002446D4" w:rsidRPr="00500D19" w:rsidRDefault="002446D4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2446D4" w:rsidRPr="00500D19" w:rsidTr="00A37E44">
        <w:tc>
          <w:tcPr>
            <w:tcW w:w="3510" w:type="dxa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بوعلی سینا</w:t>
            </w:r>
          </w:p>
        </w:tc>
        <w:tc>
          <w:tcPr>
            <w:tcW w:w="1221" w:type="dxa"/>
          </w:tcPr>
          <w:p w:rsidR="002446D4" w:rsidRPr="00500D19" w:rsidRDefault="002446D4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می آلی و پلیمر</w:t>
            </w:r>
          </w:p>
        </w:tc>
        <w:tc>
          <w:tcPr>
            <w:tcW w:w="2577" w:type="dxa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ردشیر خزایی</w:t>
            </w:r>
          </w:p>
        </w:tc>
        <w:tc>
          <w:tcPr>
            <w:tcW w:w="719" w:type="dxa"/>
          </w:tcPr>
          <w:p w:rsidR="002446D4" w:rsidRPr="00500D19" w:rsidRDefault="002446D4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2446D4" w:rsidRPr="00500D19" w:rsidTr="00A37E44">
        <w:tc>
          <w:tcPr>
            <w:tcW w:w="3510" w:type="dxa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بوعلی سینای همدان</w:t>
            </w:r>
          </w:p>
        </w:tc>
        <w:tc>
          <w:tcPr>
            <w:tcW w:w="1221" w:type="dxa"/>
          </w:tcPr>
          <w:p w:rsidR="002446D4" w:rsidRPr="00500D19" w:rsidRDefault="002446D4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می آلی</w:t>
            </w:r>
          </w:p>
        </w:tc>
        <w:tc>
          <w:tcPr>
            <w:tcW w:w="2577" w:type="dxa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حمد علی زلفی گل</w:t>
            </w:r>
          </w:p>
        </w:tc>
        <w:tc>
          <w:tcPr>
            <w:tcW w:w="719" w:type="dxa"/>
          </w:tcPr>
          <w:p w:rsidR="002446D4" w:rsidRPr="00500D19" w:rsidRDefault="002446D4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2446D4" w:rsidRPr="00500D19" w:rsidTr="00A37E44">
        <w:tc>
          <w:tcPr>
            <w:tcW w:w="3510" w:type="dxa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کشاورزی و منابع طبیعی ساری</w:t>
            </w:r>
          </w:p>
        </w:tc>
        <w:tc>
          <w:tcPr>
            <w:tcW w:w="1221" w:type="dxa"/>
          </w:tcPr>
          <w:p w:rsidR="002446D4" w:rsidRPr="00500D19" w:rsidRDefault="002446D4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حیط زیست</w:t>
            </w:r>
          </w:p>
        </w:tc>
        <w:tc>
          <w:tcPr>
            <w:tcW w:w="2577" w:type="dxa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ریم سلیمانی</w:t>
            </w:r>
          </w:p>
        </w:tc>
        <w:tc>
          <w:tcPr>
            <w:tcW w:w="719" w:type="dxa"/>
          </w:tcPr>
          <w:p w:rsidR="002446D4" w:rsidRPr="00500D19" w:rsidRDefault="002446D4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2446D4" w:rsidRPr="00500D19" w:rsidTr="00A37E44">
        <w:tc>
          <w:tcPr>
            <w:tcW w:w="3510" w:type="dxa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تربیت مدرس</w:t>
            </w:r>
          </w:p>
        </w:tc>
        <w:tc>
          <w:tcPr>
            <w:tcW w:w="1221" w:type="dxa"/>
          </w:tcPr>
          <w:p w:rsidR="002446D4" w:rsidRPr="00500D19" w:rsidRDefault="002446D4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مران</w:t>
            </w:r>
          </w:p>
        </w:tc>
        <w:tc>
          <w:tcPr>
            <w:tcW w:w="2577" w:type="dxa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حمزه شکیب</w:t>
            </w:r>
          </w:p>
        </w:tc>
        <w:tc>
          <w:tcPr>
            <w:tcW w:w="719" w:type="dxa"/>
          </w:tcPr>
          <w:p w:rsidR="002446D4" w:rsidRPr="00500D19" w:rsidRDefault="002446D4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2446D4" w:rsidRPr="00500D19" w:rsidTr="00A37E44">
        <w:tc>
          <w:tcPr>
            <w:tcW w:w="3510" w:type="dxa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مازندران</w:t>
            </w:r>
          </w:p>
        </w:tc>
        <w:tc>
          <w:tcPr>
            <w:tcW w:w="1221" w:type="dxa"/>
          </w:tcPr>
          <w:p w:rsidR="002446D4" w:rsidRPr="00500D19" w:rsidRDefault="002446D4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می آلی</w:t>
            </w:r>
          </w:p>
        </w:tc>
        <w:tc>
          <w:tcPr>
            <w:tcW w:w="2577" w:type="dxa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حشمت الله علی نژاد </w:t>
            </w:r>
          </w:p>
        </w:tc>
        <w:tc>
          <w:tcPr>
            <w:tcW w:w="719" w:type="dxa"/>
          </w:tcPr>
          <w:p w:rsidR="002446D4" w:rsidRPr="00500D19" w:rsidRDefault="002446D4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2446D4" w:rsidRPr="00500D19" w:rsidTr="00A37E44">
        <w:tc>
          <w:tcPr>
            <w:tcW w:w="3510" w:type="dxa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تبریز</w:t>
            </w:r>
          </w:p>
        </w:tc>
        <w:tc>
          <w:tcPr>
            <w:tcW w:w="1221" w:type="dxa"/>
          </w:tcPr>
          <w:p w:rsidR="002446D4" w:rsidRPr="00500D19" w:rsidRDefault="002446D4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زبان و ادبیات فارسی</w:t>
            </w:r>
          </w:p>
        </w:tc>
        <w:tc>
          <w:tcPr>
            <w:tcW w:w="2577" w:type="dxa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هدی مهدی پور</w:t>
            </w:r>
          </w:p>
        </w:tc>
        <w:tc>
          <w:tcPr>
            <w:tcW w:w="719" w:type="dxa"/>
          </w:tcPr>
          <w:p w:rsidR="002446D4" w:rsidRPr="00500D19" w:rsidRDefault="002446D4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2446D4" w:rsidRPr="00500D19" w:rsidTr="00A37E44">
        <w:tc>
          <w:tcPr>
            <w:tcW w:w="3510" w:type="dxa"/>
          </w:tcPr>
          <w:p w:rsidR="002446D4" w:rsidRPr="00500D19" w:rsidRDefault="002446D4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مازندران</w:t>
            </w:r>
          </w:p>
        </w:tc>
        <w:tc>
          <w:tcPr>
            <w:tcW w:w="1221" w:type="dxa"/>
          </w:tcPr>
          <w:p w:rsidR="002446D4" w:rsidRPr="00500D19" w:rsidRDefault="002446D4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2446D4" w:rsidRPr="00500D19" w:rsidRDefault="002446D4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صنایع</w:t>
            </w:r>
          </w:p>
        </w:tc>
        <w:tc>
          <w:tcPr>
            <w:tcW w:w="2577" w:type="dxa"/>
          </w:tcPr>
          <w:p w:rsidR="002446D4" w:rsidRPr="00500D19" w:rsidRDefault="002446D4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حسن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آقاجا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کاسگ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2446D4" w:rsidRPr="00500D19" w:rsidRDefault="002446D4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2446D4" w:rsidRPr="00500D19" w:rsidTr="00A37E44">
        <w:tc>
          <w:tcPr>
            <w:tcW w:w="3510" w:type="dxa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از</w:t>
            </w:r>
          </w:p>
        </w:tc>
        <w:tc>
          <w:tcPr>
            <w:tcW w:w="1221" w:type="dxa"/>
          </w:tcPr>
          <w:p w:rsidR="002446D4" w:rsidRPr="00500D19" w:rsidRDefault="002446D4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2446D4" w:rsidRPr="00500D19" w:rsidRDefault="002446D4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انگل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محم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وذ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2446D4" w:rsidRPr="00500D19" w:rsidRDefault="002446D4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2446D4" w:rsidRPr="00500D19" w:rsidTr="00A37E44">
        <w:tc>
          <w:tcPr>
            <w:tcW w:w="3510" w:type="dxa"/>
          </w:tcPr>
          <w:p w:rsidR="002446D4" w:rsidRPr="00500D19" w:rsidRDefault="002446D4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از</w:t>
            </w:r>
          </w:p>
        </w:tc>
        <w:tc>
          <w:tcPr>
            <w:tcW w:w="1221" w:type="dxa"/>
          </w:tcPr>
          <w:p w:rsidR="002446D4" w:rsidRPr="00500D19" w:rsidRDefault="002446D4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2446D4" w:rsidRPr="00500D19" w:rsidRDefault="002446D4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علوم ورز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2446D4" w:rsidRPr="00500D19" w:rsidRDefault="002446D4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کوشک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2446D4" w:rsidRPr="00500D19" w:rsidRDefault="002446D4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2446D4" w:rsidRPr="00500D19" w:rsidTr="00A37E44">
        <w:tc>
          <w:tcPr>
            <w:tcW w:w="3510" w:type="dxa"/>
          </w:tcPr>
          <w:p w:rsidR="002446D4" w:rsidRPr="00500D19" w:rsidRDefault="002446D4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از</w:t>
            </w:r>
          </w:p>
        </w:tc>
        <w:tc>
          <w:tcPr>
            <w:tcW w:w="1221" w:type="dxa"/>
          </w:tcPr>
          <w:p w:rsidR="002446D4" w:rsidRPr="00500D19" w:rsidRDefault="002446D4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2446D4" w:rsidRPr="00500D19" w:rsidRDefault="002446D4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زبان شنا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2446D4" w:rsidRPr="00500D19" w:rsidRDefault="002446D4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جلال رح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ن</w:t>
            </w:r>
          </w:p>
        </w:tc>
        <w:tc>
          <w:tcPr>
            <w:tcW w:w="719" w:type="dxa"/>
          </w:tcPr>
          <w:p w:rsidR="002446D4" w:rsidRPr="00500D19" w:rsidRDefault="002446D4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2446D4" w:rsidRPr="00500D19" w:rsidTr="00A37E44">
        <w:tc>
          <w:tcPr>
            <w:tcW w:w="3510" w:type="dxa"/>
          </w:tcPr>
          <w:p w:rsidR="002446D4" w:rsidRPr="00500D19" w:rsidRDefault="002446D4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از</w:t>
            </w:r>
          </w:p>
        </w:tc>
        <w:tc>
          <w:tcPr>
            <w:tcW w:w="1221" w:type="dxa"/>
          </w:tcPr>
          <w:p w:rsidR="002446D4" w:rsidRPr="00500D19" w:rsidRDefault="002446D4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2446D4" w:rsidRPr="00500D19" w:rsidRDefault="002446D4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ریاضی</w:t>
            </w:r>
          </w:p>
        </w:tc>
        <w:tc>
          <w:tcPr>
            <w:tcW w:w="2577" w:type="dxa"/>
          </w:tcPr>
          <w:p w:rsidR="002446D4" w:rsidRPr="00500D19" w:rsidRDefault="002446D4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غلامح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سلام زاده</w:t>
            </w:r>
          </w:p>
        </w:tc>
        <w:tc>
          <w:tcPr>
            <w:tcW w:w="719" w:type="dxa"/>
          </w:tcPr>
          <w:p w:rsidR="002446D4" w:rsidRPr="00500D19" w:rsidRDefault="002446D4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2446D4" w:rsidRPr="00500D19" w:rsidTr="00A37E44">
        <w:tc>
          <w:tcPr>
            <w:tcW w:w="3510" w:type="dxa"/>
          </w:tcPr>
          <w:p w:rsidR="002446D4" w:rsidRPr="00500D19" w:rsidRDefault="002446D4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شيراز</w:t>
            </w:r>
          </w:p>
        </w:tc>
        <w:tc>
          <w:tcPr>
            <w:tcW w:w="1221" w:type="dxa"/>
          </w:tcPr>
          <w:p w:rsidR="002446D4" w:rsidRPr="00500D19" w:rsidRDefault="002446D4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2446D4" w:rsidRPr="00500D19" w:rsidRDefault="002446D4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کا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ک</w:t>
            </w:r>
          </w:p>
        </w:tc>
        <w:tc>
          <w:tcPr>
            <w:tcW w:w="2577" w:type="dxa"/>
          </w:tcPr>
          <w:p w:rsidR="002446D4" w:rsidRPr="00500D19" w:rsidRDefault="002446D4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حمد مه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شاه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2446D4" w:rsidRPr="00500D19" w:rsidRDefault="002446D4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2446D4" w:rsidRPr="00500D19" w:rsidTr="00A37E44">
        <w:tc>
          <w:tcPr>
            <w:tcW w:w="3510" w:type="dxa"/>
          </w:tcPr>
          <w:p w:rsidR="002446D4" w:rsidRPr="00500D19" w:rsidRDefault="002446D4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نشگاه آزاد اسلامی</w:t>
            </w:r>
          </w:p>
        </w:tc>
        <w:tc>
          <w:tcPr>
            <w:tcW w:w="1221" w:type="dxa"/>
          </w:tcPr>
          <w:p w:rsidR="002446D4" w:rsidRPr="00500D19" w:rsidRDefault="002446D4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2446D4" w:rsidRPr="00500D19" w:rsidRDefault="002446D4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شیمی</w:t>
            </w:r>
          </w:p>
        </w:tc>
        <w:tc>
          <w:tcPr>
            <w:tcW w:w="2577" w:type="dxa"/>
          </w:tcPr>
          <w:p w:rsidR="002446D4" w:rsidRPr="00500D19" w:rsidRDefault="002446D4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مریم کاظمی پور</w:t>
            </w:r>
          </w:p>
        </w:tc>
        <w:tc>
          <w:tcPr>
            <w:tcW w:w="719" w:type="dxa"/>
          </w:tcPr>
          <w:p w:rsidR="002446D4" w:rsidRPr="00500D19" w:rsidRDefault="002446D4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2446D4" w:rsidRPr="00500D19" w:rsidTr="00A37E44">
        <w:tc>
          <w:tcPr>
            <w:tcW w:w="3510" w:type="dxa"/>
          </w:tcPr>
          <w:p w:rsidR="002446D4" w:rsidRPr="00500D19" w:rsidRDefault="002446D4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پزشکی بوشهر</w:t>
            </w:r>
          </w:p>
        </w:tc>
        <w:tc>
          <w:tcPr>
            <w:tcW w:w="1221" w:type="dxa"/>
          </w:tcPr>
          <w:p w:rsidR="002446D4" w:rsidRPr="00500D19" w:rsidRDefault="002446D4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2446D4" w:rsidRPr="00500D19" w:rsidRDefault="002446D4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 خدمات بهداشتی درمانی</w:t>
            </w:r>
          </w:p>
        </w:tc>
        <w:tc>
          <w:tcPr>
            <w:tcW w:w="2577" w:type="dxa"/>
          </w:tcPr>
          <w:p w:rsidR="002446D4" w:rsidRPr="00500D19" w:rsidRDefault="002446D4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حسین قائدی</w:t>
            </w:r>
          </w:p>
        </w:tc>
        <w:tc>
          <w:tcPr>
            <w:tcW w:w="719" w:type="dxa"/>
          </w:tcPr>
          <w:p w:rsidR="002446D4" w:rsidRPr="00500D19" w:rsidRDefault="002446D4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2446D4" w:rsidRPr="00500D19" w:rsidTr="00A37E44">
        <w:tc>
          <w:tcPr>
            <w:tcW w:w="3510" w:type="dxa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حقق اردبیلی</w:t>
            </w:r>
          </w:p>
        </w:tc>
        <w:tc>
          <w:tcPr>
            <w:tcW w:w="1221" w:type="dxa"/>
          </w:tcPr>
          <w:p w:rsidR="002446D4" w:rsidRPr="00500D19" w:rsidRDefault="002446D4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  <w:shd w:val="clear" w:color="auto" w:fill="FFFFFF" w:themeFill="background1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ریاضی</w:t>
            </w:r>
          </w:p>
        </w:tc>
        <w:tc>
          <w:tcPr>
            <w:tcW w:w="2577" w:type="dxa"/>
            <w:shd w:val="clear" w:color="auto" w:fill="FFFFFF" w:themeFill="background1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سعود گنجی</w:t>
            </w:r>
          </w:p>
        </w:tc>
        <w:tc>
          <w:tcPr>
            <w:tcW w:w="719" w:type="dxa"/>
          </w:tcPr>
          <w:p w:rsidR="002446D4" w:rsidRPr="00500D19" w:rsidRDefault="002446D4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2446D4" w:rsidRPr="00500D19" w:rsidTr="00A37E44">
        <w:tc>
          <w:tcPr>
            <w:tcW w:w="3510" w:type="dxa"/>
          </w:tcPr>
          <w:p w:rsidR="002446D4" w:rsidRPr="00500D19" w:rsidRDefault="002446D4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حقق اردبیلی</w:t>
            </w:r>
          </w:p>
        </w:tc>
        <w:tc>
          <w:tcPr>
            <w:tcW w:w="1221" w:type="dxa"/>
          </w:tcPr>
          <w:p w:rsidR="002446D4" w:rsidRPr="00500D19" w:rsidRDefault="002446D4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  <w:shd w:val="clear" w:color="auto" w:fill="FFFFFF" w:themeFill="background1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گیاه پزشکی</w:t>
            </w:r>
          </w:p>
        </w:tc>
        <w:tc>
          <w:tcPr>
            <w:tcW w:w="2577" w:type="dxa"/>
            <w:shd w:val="clear" w:color="auto" w:fill="FFFFFF" w:themeFill="background1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جبراییل رزمجو</w:t>
            </w:r>
          </w:p>
        </w:tc>
        <w:tc>
          <w:tcPr>
            <w:tcW w:w="719" w:type="dxa"/>
          </w:tcPr>
          <w:p w:rsidR="002446D4" w:rsidRPr="00500D19" w:rsidRDefault="002446D4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2446D4" w:rsidRPr="00500D19" w:rsidTr="00A37E44">
        <w:tc>
          <w:tcPr>
            <w:tcW w:w="3510" w:type="dxa"/>
          </w:tcPr>
          <w:p w:rsidR="002446D4" w:rsidRPr="00500D19" w:rsidRDefault="002446D4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حقق اردبیلی</w:t>
            </w:r>
          </w:p>
        </w:tc>
        <w:tc>
          <w:tcPr>
            <w:tcW w:w="1221" w:type="dxa"/>
          </w:tcPr>
          <w:p w:rsidR="002446D4" w:rsidRPr="00500D19" w:rsidRDefault="002446D4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  <w:shd w:val="clear" w:color="auto" w:fill="FFFFFF" w:themeFill="background1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علوم باغبانی</w:t>
            </w:r>
          </w:p>
        </w:tc>
        <w:tc>
          <w:tcPr>
            <w:tcW w:w="2577" w:type="dxa"/>
            <w:shd w:val="clear" w:color="auto" w:fill="FFFFFF" w:themeFill="background1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ماعیل چمنی</w:t>
            </w:r>
          </w:p>
        </w:tc>
        <w:tc>
          <w:tcPr>
            <w:tcW w:w="719" w:type="dxa"/>
          </w:tcPr>
          <w:p w:rsidR="002446D4" w:rsidRPr="00500D19" w:rsidRDefault="002446D4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2446D4" w:rsidRPr="00500D19" w:rsidTr="00BD57B4">
        <w:tc>
          <w:tcPr>
            <w:tcW w:w="3510" w:type="dxa"/>
            <w:vAlign w:val="center"/>
          </w:tcPr>
          <w:p w:rsidR="002446D4" w:rsidRPr="00500D19" w:rsidRDefault="002446D4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 xml:space="preserve"> گیلان</w:t>
            </w:r>
          </w:p>
        </w:tc>
        <w:tc>
          <w:tcPr>
            <w:tcW w:w="1221" w:type="dxa"/>
          </w:tcPr>
          <w:p w:rsidR="002446D4" w:rsidRPr="00500D19" w:rsidRDefault="002446D4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  <w:vAlign w:val="center"/>
          </w:tcPr>
          <w:p w:rsidR="002446D4" w:rsidRPr="00500D19" w:rsidRDefault="002446D4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مكانيك</w:t>
            </w:r>
          </w:p>
        </w:tc>
        <w:tc>
          <w:tcPr>
            <w:tcW w:w="2577" w:type="dxa"/>
            <w:vAlign w:val="center"/>
          </w:tcPr>
          <w:p w:rsidR="002446D4" w:rsidRPr="00500D19" w:rsidRDefault="002446D4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حمد باقری</w:t>
            </w:r>
          </w:p>
        </w:tc>
        <w:tc>
          <w:tcPr>
            <w:tcW w:w="719" w:type="dxa"/>
          </w:tcPr>
          <w:p w:rsidR="002446D4" w:rsidRPr="00500D19" w:rsidRDefault="002446D4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2446D4" w:rsidRPr="00500D19" w:rsidTr="00BD57B4">
        <w:tc>
          <w:tcPr>
            <w:tcW w:w="3510" w:type="dxa"/>
            <w:vAlign w:val="center"/>
          </w:tcPr>
          <w:p w:rsidR="002446D4" w:rsidRPr="00500D19" w:rsidRDefault="002446D4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</w:rPr>
            </w:pPr>
            <w:r w:rsidRPr="00500D19"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  <w:t>گيلان</w:t>
            </w:r>
          </w:p>
        </w:tc>
        <w:tc>
          <w:tcPr>
            <w:tcW w:w="1221" w:type="dxa"/>
          </w:tcPr>
          <w:p w:rsidR="002446D4" w:rsidRPr="00500D19" w:rsidRDefault="002446D4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  <w:vAlign w:val="center"/>
          </w:tcPr>
          <w:p w:rsidR="002446D4" w:rsidRPr="00500D19" w:rsidRDefault="002446D4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  <w:t>مهندسي نساجي</w:t>
            </w:r>
          </w:p>
        </w:tc>
        <w:tc>
          <w:tcPr>
            <w:tcW w:w="2577" w:type="dxa"/>
            <w:vAlign w:val="center"/>
          </w:tcPr>
          <w:p w:rsidR="002446D4" w:rsidRPr="00500D19" w:rsidRDefault="002446D4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</w:rPr>
            </w:pPr>
            <w:r w:rsidRPr="00500D19">
              <w:rPr>
                <w:rFonts w:ascii="Arabic Typesetting" w:hAnsi="Arabic Typesetting" w:cs="B Nazanin"/>
                <w:sz w:val="24"/>
                <w:szCs w:val="24"/>
                <w:rtl/>
              </w:rPr>
              <w:t>جواد مختاری</w:t>
            </w:r>
          </w:p>
        </w:tc>
        <w:tc>
          <w:tcPr>
            <w:tcW w:w="719" w:type="dxa"/>
          </w:tcPr>
          <w:p w:rsidR="002446D4" w:rsidRPr="00500D19" w:rsidRDefault="002446D4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ارومیه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هندسی آب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جواد بهمنش 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علم و صنعت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خابرات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حمد سلیمان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تربیت مدرس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هندسی آب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سید علی ایوب زاده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خواجه نصیرالدی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لکترونیک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سید علیرضا صالح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تبریز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یزیک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مصطفی صحرایی 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خوارزمی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زمین شناس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سید محمود فاطمی عقدا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بین المللی امام خمینی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رق مخابرات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صغر کشت کار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اصفه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سیاس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حسین هرسیچ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rPr>
          <w:trHeight w:val="440"/>
        </w:trPr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رو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ه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علو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و مهند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آب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رضایی حسین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رو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ه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وتکنولوژ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ه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رضا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درو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زاده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ارو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ه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علوم خاک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براه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سپهر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‌المل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مام خ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ره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ژنت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ک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جعفر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حم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لرست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حسن زما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ن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صنعت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ک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کتشاف نفت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احم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رضا ربا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هرمزگ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لات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حسان کامرا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علوم پزشک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هرمزگ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و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سه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لا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ع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ن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ل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حس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ل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درس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ک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اده چگال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ما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ا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ر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از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وان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ا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رضا تق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مازندر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تج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ه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جهانبخش رئوف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ته</w:t>
            </w:r>
            <w:r w:rsidRPr="00500D19">
              <w:rPr>
                <w:rFonts w:cs="B Nazanin"/>
                <w:sz w:val="24"/>
                <w:szCs w:val="24"/>
                <w:rtl/>
              </w:rPr>
              <w:t>ران</w:t>
            </w:r>
          </w:p>
        </w:tc>
        <w:tc>
          <w:tcPr>
            <w:tcW w:w="1221" w:type="dxa"/>
            <w:shd w:val="clear" w:color="auto" w:fill="FFFFFF" w:themeFill="background1"/>
          </w:tcPr>
          <w:p w:rsidR="000C7D5E" w:rsidRPr="00500D19" w:rsidRDefault="000C7D5E" w:rsidP="00500D19">
            <w:pPr>
              <w:jc w:val="right"/>
              <w:rPr>
                <w:sz w:val="24"/>
                <w:szCs w:val="24"/>
              </w:rPr>
            </w:pPr>
            <w:r w:rsidRPr="00500D19">
              <w:rPr>
                <w:rFonts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  <w:shd w:val="clear" w:color="auto" w:fill="FFFFFF" w:themeFill="background1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 xml:space="preserve"> دامپزشک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  <w:shd w:val="clear" w:color="auto" w:fill="FFFFFF" w:themeFill="background1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>محمدمه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دهقان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jc w:val="right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ته</w:t>
            </w:r>
            <w:r w:rsidRPr="00500D19">
              <w:rPr>
                <w:rFonts w:cs="B Nazanin"/>
                <w:sz w:val="24"/>
                <w:szCs w:val="24"/>
                <w:rtl/>
              </w:rPr>
              <w:t>ر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قاس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عمو عاب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ته</w:t>
            </w:r>
            <w:r w:rsidRPr="00500D19">
              <w:rPr>
                <w:rFonts w:cs="B Nazanin"/>
                <w:sz w:val="24"/>
                <w:szCs w:val="24"/>
                <w:rtl/>
              </w:rPr>
              <w:t>ر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حقوق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خ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ال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پرو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ته</w:t>
            </w:r>
            <w:r w:rsidRPr="00500D19">
              <w:rPr>
                <w:rFonts w:cs="B Nazanin"/>
                <w:sz w:val="24"/>
                <w:szCs w:val="24"/>
                <w:rtl/>
              </w:rPr>
              <w:t>ر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نابع ط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ع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محمدجعف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ته</w:t>
            </w:r>
            <w:r w:rsidRPr="00500D19">
              <w:rPr>
                <w:rFonts w:cs="B Nazanin"/>
                <w:sz w:val="24"/>
                <w:szCs w:val="24"/>
                <w:rtl/>
              </w:rPr>
              <w:t>ر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کشاور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س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ته</w:t>
            </w:r>
            <w:r w:rsidRPr="00500D19">
              <w:rPr>
                <w:rFonts w:cs="B Nazanin"/>
                <w:sz w:val="24"/>
                <w:szCs w:val="24"/>
                <w:rtl/>
              </w:rPr>
              <w:t>ر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خ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فر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ته</w:t>
            </w:r>
            <w:r w:rsidRPr="00500D19">
              <w:rPr>
                <w:rFonts w:cs="B Nazanin"/>
                <w:sz w:val="24"/>
                <w:szCs w:val="24"/>
                <w:rtl/>
              </w:rPr>
              <w:t>ر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د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فار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محمو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فض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لت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ته</w:t>
            </w:r>
            <w:r w:rsidRPr="00500D19">
              <w:rPr>
                <w:rFonts w:cs="B Nazanin"/>
                <w:sz w:val="24"/>
                <w:szCs w:val="24"/>
                <w:rtl/>
              </w:rPr>
              <w:t>ر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طهمورث حسنق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پور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ته</w:t>
            </w:r>
            <w:r w:rsidRPr="00500D19">
              <w:rPr>
                <w:rFonts w:cs="B Nazanin"/>
                <w:sz w:val="24"/>
                <w:szCs w:val="24"/>
                <w:rtl/>
              </w:rPr>
              <w:t>ر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شاورز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خ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زنج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یزیک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محمو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وج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م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هادر کر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0C7D5E" w:rsidRPr="00500D19" w:rsidTr="00A37E44">
        <w:tc>
          <w:tcPr>
            <w:tcW w:w="3510" w:type="dxa"/>
            <w:shd w:val="clear" w:color="auto" w:fill="FFFFFF" w:themeFill="background1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وم کشاور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منابع ط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گرگان</w:t>
            </w:r>
          </w:p>
        </w:tc>
        <w:tc>
          <w:tcPr>
            <w:tcW w:w="1221" w:type="dxa"/>
            <w:shd w:val="clear" w:color="auto" w:fill="FFFFFF" w:themeFill="background1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تمام</w:t>
            </w:r>
          </w:p>
        </w:tc>
        <w:tc>
          <w:tcPr>
            <w:tcW w:w="3819" w:type="dxa"/>
            <w:shd w:val="clear" w:color="auto" w:fill="FFFFFF" w:themeFill="background1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جنگلداری</w:t>
            </w:r>
          </w:p>
        </w:tc>
        <w:tc>
          <w:tcPr>
            <w:tcW w:w="2577" w:type="dxa"/>
            <w:shd w:val="clear" w:color="auto" w:fill="FFFFFF" w:themeFill="background1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عبان شتایی جویبار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دانشگاه شهرکرد 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صلاح نباتات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هرام محمد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دانشگاه شهرکرد 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نگل شناس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یاسر پیرعل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ب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قتصاد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تفکر آزاد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بو علي سينا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شيمي معدني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حسن كي پور  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بو علي سينا 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شيمي معدني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يد جواد صابونچي موسوي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بو علي سينا 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می آل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آرش قرباني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وان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برز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رتاج    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لسفه ت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هش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   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ر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ارا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قم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ق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ن خوزستان 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م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غان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ن خوزستان 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رولوژ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منابع آب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ی 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ح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آخوند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ن خوزستان 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کشاور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بدا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ع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ن خوزستان 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وان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مرث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ش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ه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ن خوزستان 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جراح 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وق تخصص زنان 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لوم 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جن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ی 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شاپور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ج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ن خوزستان 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م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اض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جلا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ن خوزستان 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کروب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نصو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ن خوزستان 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جراح عمو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رمست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پزشکی بوشهر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نگل شناسی پزشک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رادعلی فولادوند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پزشکی بوشهر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هداشت محیط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همن رماوند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لرست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ضا سپهوند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ستراتژ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ک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تق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هش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یاض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جب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رز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هر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یاض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ضا عام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لمل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ام خ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(ره)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یزیک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ط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ب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اکاوند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ارو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ه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ب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و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ضا ور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ژاد 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  <w:shd w:val="clear" w:color="auto" w:fill="FFFFFF" w:themeFill="background1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</w:t>
            </w:r>
          </w:p>
        </w:tc>
        <w:tc>
          <w:tcPr>
            <w:tcW w:w="1221" w:type="dxa"/>
            <w:shd w:val="clear" w:color="auto" w:fill="FFFFFF" w:themeFill="background1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تمام</w:t>
            </w:r>
          </w:p>
        </w:tc>
        <w:tc>
          <w:tcPr>
            <w:tcW w:w="3819" w:type="dxa"/>
            <w:shd w:val="clear" w:color="auto" w:fill="FFFFFF" w:themeFill="background1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وانشناسی</w:t>
            </w:r>
          </w:p>
        </w:tc>
        <w:tc>
          <w:tcPr>
            <w:tcW w:w="2577" w:type="dxa"/>
            <w:shd w:val="clear" w:color="auto" w:fill="FFFFFF" w:themeFill="background1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بداله معت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اراک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و 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ار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سن ذوالفق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کشاور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ق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ک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هسته 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ضا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صدر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  <w:vAlign w:val="center"/>
          </w:tcPr>
          <w:p w:rsidR="000C7D5E" w:rsidRPr="00500D19" w:rsidRDefault="000C7D5E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دانشگاه گیلان</w:t>
            </w:r>
          </w:p>
        </w:tc>
        <w:tc>
          <w:tcPr>
            <w:tcW w:w="1221" w:type="dxa"/>
            <w:vAlign w:val="center"/>
          </w:tcPr>
          <w:p w:rsidR="000C7D5E" w:rsidRPr="00500D19" w:rsidRDefault="000C7D5E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  <w:vAlign w:val="center"/>
          </w:tcPr>
          <w:p w:rsidR="000C7D5E" w:rsidRPr="00500D19" w:rsidRDefault="000C7D5E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مهندسی مکانیک</w:t>
            </w:r>
          </w:p>
        </w:tc>
        <w:tc>
          <w:tcPr>
            <w:tcW w:w="2577" w:type="dxa"/>
            <w:vAlign w:val="center"/>
          </w:tcPr>
          <w:p w:rsidR="000C7D5E" w:rsidRPr="00500D19" w:rsidRDefault="000C7D5E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فرید نجف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 تمام 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صدرال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درس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 تمام 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و 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صن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غذ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ب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اد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درس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ک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ک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ن مسل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لوم کشاور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منابع ط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گرگ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صن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غذ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قصودلو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آزاد دامغ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غلامحسن واعظ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ربيت مدرس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م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شعب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ئ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بر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رزگر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ئ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شاوره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عصومه اسم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درس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ک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ژ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نجبر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خواجه نصير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کانیک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جيد قاسمي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بلوچست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تم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ژئومورفولوژ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گارش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زابل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تم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زراعت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گل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شهی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دن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ذربایج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یاض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شهر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رضاپور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بوعلی سینا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می فیزیک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جلال ارجمند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تهر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صنایع پلیمر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یرضا شاکر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باقرالعلوم(ع) قم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لسفه و كلام اسلامى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حمدمهدى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گرجيان  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وم کشاور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منابع ط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خوزست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ژن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ک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جانو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(علوم د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)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حمدتق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ص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هر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ژئومورفولوژي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حم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حه گر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هر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لوژ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ح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رو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ه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ک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هسته 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سول خدابخش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رو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ه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برق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خابرات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چن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قب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بناب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یاض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اج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د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از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وان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نوراله مح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از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ک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ک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ش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ش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اهنر کرمان 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م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صغر مظف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هر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م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ن مرو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از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 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تر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ج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شاور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غ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لام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م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آ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اد استان گلستان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 xml:space="preserve"> واح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ودشت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رق قدرت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ن دهمرده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درس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بر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ورجم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هر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ار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ا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مر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ساج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مس نات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درس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نابع آب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ام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نابع ط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- علوم جنگل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ن پوربابائ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ارو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ه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ف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ک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حسن صدق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گم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از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علوم تر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ت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رحمت اله مرزوق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صنعت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صفه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صلاح نباتات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د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حمد 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محم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ب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کاشان</w:t>
            </w:r>
          </w:p>
        </w:tc>
        <w:tc>
          <w:tcPr>
            <w:tcW w:w="1221" w:type="dxa"/>
            <w:shd w:val="clear" w:color="auto" w:fill="FFFFFF" w:themeFill="background1"/>
          </w:tcPr>
          <w:p w:rsidR="000C7D5E" w:rsidRPr="00500D19" w:rsidRDefault="000C7D5E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تمام</w:t>
            </w:r>
          </w:p>
        </w:tc>
        <w:tc>
          <w:tcPr>
            <w:tcW w:w="3819" w:type="dxa"/>
            <w:shd w:val="clear" w:color="auto" w:fill="FFFFFF" w:themeFill="background1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برق</w:t>
            </w:r>
          </w:p>
        </w:tc>
        <w:tc>
          <w:tcPr>
            <w:tcW w:w="2577" w:type="dxa"/>
            <w:shd w:val="clear" w:color="auto" w:fill="FFFFFF" w:themeFill="background1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عباس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کتا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عاون اسبق دانشجو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وزارت علوم</w:t>
            </w:r>
          </w:p>
        </w:tc>
        <w:tc>
          <w:tcPr>
            <w:tcW w:w="1221" w:type="dxa"/>
            <w:shd w:val="clear" w:color="auto" w:fill="FFFFFF" w:themeFill="background1"/>
          </w:tcPr>
          <w:p w:rsidR="000C7D5E" w:rsidRPr="00500D19" w:rsidRDefault="000C7D5E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تمام</w:t>
            </w:r>
          </w:p>
        </w:tc>
        <w:tc>
          <w:tcPr>
            <w:tcW w:w="3819" w:type="dxa"/>
            <w:shd w:val="clear" w:color="auto" w:fill="FFFFFF" w:themeFill="background1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فیزیک</w:t>
            </w:r>
          </w:p>
        </w:tc>
        <w:tc>
          <w:tcPr>
            <w:tcW w:w="2577" w:type="dxa"/>
            <w:shd w:val="clear" w:color="auto" w:fill="FFFFFF" w:themeFill="background1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محمو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لابا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لمل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مام خ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>(ره) قزو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ف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ک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حمدرضا خانل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تب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ز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آموزش زبان انگ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پرو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ز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آژ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ده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زنج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م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ناصر دلا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محقق ارد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روانشناسى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ف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له آقاجا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شه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رجا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کا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ک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تب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نرژ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ک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قصو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هربا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هرمزگ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وتکنولوژ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غلامرضا ش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ف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هرمزگ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ح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ط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س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بوالفضل ناج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هرمزگ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ست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د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حسن صفا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هرمزگ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کشاور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س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رستگار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هرمزگ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علوم اجتماع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مصطف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ظه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هرمزگ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عمران-م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نابع آب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حسن وقارفرد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هرمزگ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جامعه شنا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هدا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لله 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کخواه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آزاد بندرعباس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مح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ط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س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پرورش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آزاد بندرعباس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شیلا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ضا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سالارزاده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د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ذر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ج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يار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ک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ک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ب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نرژ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باقر محمد صادق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آ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اد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بلوچست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يار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قه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رضا 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خا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بلوچست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يار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رب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خ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بلوچست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نش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يار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ن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گر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ج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زاهد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نش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يار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زراع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بلوچست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نش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يار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تاریخ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زابل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نش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يار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دبیا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بلوچست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نش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يار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آب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ناصر اس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بلوچست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نش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يار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قرآ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دخدا خد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بلوچست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نش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يار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قاس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بلوچست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نش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يار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مران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صفد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پژوه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لوم و فنو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نش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يار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و فنون هسته ا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ژمان 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مر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صنع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ک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نش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يار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مران و م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ط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تق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ب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صنع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ک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نش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يار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رشاد الماس گنج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صنع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ک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نش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يار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صال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گرگ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نش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يار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زراع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جم نورو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لوم 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ت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نش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يار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آمار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ّ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وش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لوم 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ت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نش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يار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پزشک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مو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ابک قط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وابط بین الملل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آد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color w:val="000000"/>
                <w:sz w:val="26"/>
                <w:szCs w:val="26"/>
                <w:rtl/>
                <w:lang w:bidi="fa-IR"/>
              </w:rPr>
            </w:pP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دانشگاه شیراز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قرآن و حدیث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ascii="newstext" w:hAnsi="newstext" w:cs="B Nazanin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00D19">
              <w:rPr>
                <w:rFonts w:ascii="newstext" w:hAnsi="newstext" w:cs="B Nazanin" w:hint="cs"/>
                <w:color w:val="000000"/>
                <w:sz w:val="26"/>
                <w:szCs w:val="26"/>
                <w:shd w:val="clear" w:color="auto" w:fill="FFFFFF"/>
                <w:rtl/>
              </w:rPr>
              <w:t>محمدجواد سلمانپور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پیام نور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قتصاد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صغر ابوالحسن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پیام نور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قه و مبانی حقوق اسلام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حیدر امیرپور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کردست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یماری شناسی گیاه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جهانشیر امین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تهر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لسفه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یحیی بوذری نژاد 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شیراز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 آموزش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جعفر ترک زاده 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هنر تهر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نیمیشن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حمدرضا حسنای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ارومیه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یوتکنولوژی کشاورز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بهمن حسینی 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گلست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جغرافیا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یرضا خواجه شاهکوه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گیل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 رفتارسازمان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حمد دوستار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علم و صنعت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رنامه ریزی شهری و منطقه ا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رضا خیرالدین 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شهید بهشت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رفان اسلام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حسن سعید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ایلام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زبان و ادبیات عرب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پیمان صالح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ایلام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قه و مبانی حقوق اسلام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طاهر علی محمد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ارومیه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نابع طبیع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حمد علیجانپور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گیل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هندسی مکانیک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جید علی طاول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شهید رجای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مران سازه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وسی محمودی صاحب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رازی کرمانشاه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زبان و ادبیات فارس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الیاس نورایی 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هرمزگان</w:t>
            </w:r>
          </w:p>
        </w:tc>
        <w:tc>
          <w:tcPr>
            <w:tcW w:w="1221" w:type="dxa"/>
            <w:shd w:val="clear" w:color="auto" w:fill="FFFFFF" w:themeFill="background1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یوشیمی</w:t>
            </w:r>
          </w:p>
        </w:tc>
        <w:tc>
          <w:tcPr>
            <w:tcW w:w="2577" w:type="dxa"/>
            <w:shd w:val="clear" w:color="auto" w:fill="FFFFFF" w:themeFill="background1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حمد همای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رو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ه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ف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ک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کبر جعف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دول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ا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ارو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ه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ک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کال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پاتولوژ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دانشکده دامپزشک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مک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عص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رضا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ا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لام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لطف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تهر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انش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وتکنولوژ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ضا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عبا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واحد قائمشهر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م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وش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زارع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واحد قائمشهر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ریاضی</w:t>
            </w:r>
          </w:p>
        </w:tc>
        <w:tc>
          <w:tcPr>
            <w:tcW w:w="2577" w:type="dxa"/>
            <w:shd w:val="clear" w:color="auto" w:fill="FFFFFF" w:themeFill="background1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حمد اد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تبار ف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وزجاه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واحد قائمشهر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م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ت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لسادات ح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واحد قائمشهر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م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رح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م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حاج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نص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واحد قائمشهر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م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نواب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ن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  <w:shd w:val="clear" w:color="auto" w:fill="FFFFFF" w:themeFill="background1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از</w:t>
            </w:r>
          </w:p>
        </w:tc>
        <w:tc>
          <w:tcPr>
            <w:tcW w:w="1221" w:type="dxa"/>
            <w:shd w:val="clear" w:color="auto" w:fill="FFFFFF" w:themeFill="background1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علوم ورز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  <w:shd w:val="clear" w:color="auto" w:fill="FFFFFF" w:themeFill="background1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فرها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د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نوش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  <w:shd w:val="clear" w:color="auto" w:fill="FFFFFF" w:themeFill="background1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علوم پزشک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فسا</w:t>
            </w:r>
          </w:p>
        </w:tc>
        <w:tc>
          <w:tcPr>
            <w:tcW w:w="1221" w:type="dxa"/>
            <w:shd w:val="clear" w:color="auto" w:fill="FFFFFF" w:themeFill="background1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فارماکولوژ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  <w:shd w:val="clear" w:color="auto" w:fill="FFFFFF" w:themeFill="background1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کوهپا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ه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از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علوم خاک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زارع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بجنور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ا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حسن مر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شيراز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فلسفه و کلام اسل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عبدال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شکر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قم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فقه و مبانی حقوق اسلام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حمد 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راغ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رئ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س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دانشگاه آزاد منطقه فارس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علوم سیاس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محمد </w:t>
            </w:r>
            <w:r w:rsidRPr="00500D19">
              <w:rPr>
                <w:rFonts w:cs="B Nazanin"/>
                <w:sz w:val="24"/>
                <w:szCs w:val="24"/>
                <w:rtl/>
              </w:rPr>
              <w:t>کاظم پ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قدم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آزاد بندرعباس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اقتصاد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احمد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سدپو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ر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تب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ز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اکولوژ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هان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زراع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ج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شفق کلوانق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تب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ز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زبان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و اد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فار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محم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 مه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پور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شهد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خ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اده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جامع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لا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باق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فردو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جغرا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برنامه 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ه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رات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خاکپور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مازندر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جامعه شنا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ح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ط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س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صادق صالح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مازندر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کرو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ولوژ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>سلمان احم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سب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ن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ته</w:t>
            </w:r>
            <w:r w:rsidRPr="00500D19">
              <w:rPr>
                <w:rFonts w:cs="B Nazanin"/>
                <w:sz w:val="24"/>
                <w:szCs w:val="24"/>
                <w:rtl/>
              </w:rPr>
              <w:t>ر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تاریخ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نورال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نعمت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ته</w:t>
            </w:r>
            <w:r w:rsidRPr="00500D19">
              <w:rPr>
                <w:rFonts w:cs="B Nazanin"/>
                <w:sz w:val="24"/>
                <w:szCs w:val="24"/>
                <w:rtl/>
              </w:rPr>
              <w:t>ر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تر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بد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شهبا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ته</w:t>
            </w:r>
            <w:r w:rsidRPr="00500D19">
              <w:rPr>
                <w:rFonts w:cs="B Nazanin"/>
                <w:sz w:val="24"/>
                <w:szCs w:val="24"/>
                <w:rtl/>
              </w:rPr>
              <w:t>ر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کا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ک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کشاور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و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زاده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ته</w:t>
            </w:r>
            <w:r w:rsidRPr="00500D19">
              <w:rPr>
                <w:rFonts w:cs="B Nazanin"/>
                <w:sz w:val="24"/>
                <w:szCs w:val="24"/>
                <w:rtl/>
              </w:rPr>
              <w:t>ر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قه و مبانی حقوق اسلام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اب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ؤم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زنجان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مران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جلال بازرگان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زنجان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یزیک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رهاد خوئ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زنجان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رق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نصور اوجاق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زنجان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یوشیم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وهب جعف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زنجان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رتض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وح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اضل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شیراز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لسفه و کلام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حمد ساج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مازندر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استان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حمت عباس نژاد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مازندر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م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ط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ناصر جعف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tabs>
                <w:tab w:val="left" w:pos="2160"/>
              </w:tabs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را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ژنتیک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ور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وج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مران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شهاب ال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ات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وج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ه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ضا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نفرد 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وج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قه و حقوق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بداله بهمن پو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دانشگاه شهرکرد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دانشیار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هندسی طبیع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اسماعیل اسدی بروجنی 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دانشگاه شهرکرد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دانشیار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مهندسی مواد 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حمد کیوان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دانشگاه شهرکرد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دانشیار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رق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غلامرضا عرب 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شهرکرد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دانشیار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کانیک بیوسیستم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هدی قاسمی ورنامخواست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علوم پزشکی شهرکرد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دانشیار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وق تخصص جراحی توراکس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حمود موذن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شهرکرد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دانشیار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جراحی دامپزشک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وسی جاوان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علوم پزشکی شهرکرد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دانشیار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بهداشت 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فاضل محمدی مقدم 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دانشگاه شهرکرد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دانشیار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جنگل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نبی الله یارعل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لمل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ام خ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( ره)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ک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ک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رزاد ابر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شهید بهشت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ق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ود اح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  <w:shd w:val="clear" w:color="auto" w:fill="FFFFFF" w:themeFill="background1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شهید بهشتی</w:t>
            </w:r>
          </w:p>
        </w:tc>
        <w:tc>
          <w:tcPr>
            <w:tcW w:w="1221" w:type="dxa"/>
            <w:shd w:val="clear" w:color="auto" w:fill="FFFFFF" w:themeFill="background1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رکز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طالعات سنجش از دور</w:t>
            </w:r>
          </w:p>
        </w:tc>
        <w:tc>
          <w:tcPr>
            <w:tcW w:w="2577" w:type="dxa"/>
            <w:shd w:val="clear" w:color="auto" w:fill="FFFFFF" w:themeFill="background1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ضا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با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ب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قه و مب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قوق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رد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ب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شاورز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سول محمد رض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ب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شاورز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صفر نصراله زاده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ب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قتصاد و 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کمال صادق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ب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کرو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لوژ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جعفر رازق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زنج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ام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تر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سن افشار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فردو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لهیا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حمد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ض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رم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انشگاه ازاد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شهد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قه وحقوق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حم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مشهد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یزیک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پژم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خور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بو علي سينا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شيمي معدني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دي بيات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شیراز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و 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ار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جت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ا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tabs>
                <w:tab w:val="left" w:pos="1005"/>
              </w:tabs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لسفه ت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حمد سلحشور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د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هرا سلمان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عارف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صالح حسن زاده    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صحت    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ار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ود ب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  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ج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ب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  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کبر  پورفرج    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عارف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ن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  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تبریز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م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حمد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نشگاه شهید باهنر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اقتصاد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حسین اکبری فرد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نشگاه آزاد اسلام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شیم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عنایت الله شیخ حسین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نشگاه شهید باهنر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ریاض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اکبر نظر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نشگاه ولی عصر رفسنج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لوژ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رز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عبدالرضا کاظم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نشگاه آزاد اسلام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مدیریت دولت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سنجر سلاجقه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لمل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ام خ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قز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تکنولوژ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داد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آ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قم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ت 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رب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جن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ر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آ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قم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قارچ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دخ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آ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قم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م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غلامرضا نج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م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گانه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قم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یاض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غ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و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لمل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سابقات قرآ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رب 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خ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چرش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ن خوزستان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شاورز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مو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وس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ن خوزستان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خدمات بهداش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را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ور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ن خوزستان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وان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غلام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کت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ن خوزستان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وان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نجمه ح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ن خوزستان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جامعه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ک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ضادوست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آز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خ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ج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ارس خرمشهر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رب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بدالرض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طا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ن خوزستان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رب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جو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عدون زاده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علوم کشاور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و منابع ط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ع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گرگ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هان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دارو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خدا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همت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پزشکی بوشهر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تابداری و اطلاع رسانی پزشک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بدالرسول خسرو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پزشکی بوشهر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 خدمات بهداشتی درمان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حبیب عمرانی خو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ascii="Calibri" w:hAnsi="Calibri" w:cs="B Nazanin" w:hint="cs"/>
                <w:sz w:val="24"/>
                <w:szCs w:val="24"/>
                <w:rtl/>
              </w:rPr>
              <w:t>آزاد اسلامی بوشهر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حقوق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ماعیل عبداله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آزاد اسلامی دیلم</w:t>
            </w:r>
          </w:p>
        </w:tc>
        <w:tc>
          <w:tcPr>
            <w:tcW w:w="1221" w:type="dxa"/>
            <w:shd w:val="clear" w:color="auto" w:fill="FFFFFF" w:themeFill="background1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 مالی</w:t>
            </w:r>
          </w:p>
        </w:tc>
        <w:tc>
          <w:tcPr>
            <w:tcW w:w="2577" w:type="dxa"/>
            <w:shd w:val="clear" w:color="auto" w:fill="FFFFFF" w:themeFill="background1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حمد علی نیکبخش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پیام نور بوشهر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حقوق بین الملل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حمد چمکور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آزاد اسلامی گناوه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کانیک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غلامرضا پناهی نسب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پیام نور بوشهر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م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ریم زارع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آزاد اسلامی بوشهر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ناوری اطلاعا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جلیل عظیم پور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حقق اردبیل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علوم اقتصاد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ناصر سیف اله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حقق اردبیل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زیست شناس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داله اسد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حقق اردبیل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ریاضیات کاربرد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جعفر اعظم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حقق اردبیل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علوم تربیتی 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هدی معینی کیا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پیام نور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دیریت دولت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تورج حسن زاده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لرست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یاض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tabs>
                <w:tab w:val="left" w:pos="309"/>
              </w:tabs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ناصر عب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لرستان</w:t>
            </w:r>
          </w:p>
        </w:tc>
        <w:tc>
          <w:tcPr>
            <w:tcW w:w="1221" w:type="dxa"/>
            <w:shd w:val="clear" w:color="auto" w:fill="FFFFFF" w:themeFill="background1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نش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آبخ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  <w:shd w:val="clear" w:color="auto" w:fill="FFFFFF" w:themeFill="background1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ق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اده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لرست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رق الکترو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ک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کوند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لرست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رق قدر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ما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ک رک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وم کشاور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منابع ط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گرگ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ب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و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سام  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هران شمال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باسپور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بندرگز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لا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ج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حمدنژاد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ام صادق 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لسلام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لو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قتص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جت الله عبدالمل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گنبد کاووس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آب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ر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جت الله جعف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صنع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رو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ه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نش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 معدن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جت 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اده قره قشلاق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لوم 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هر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نش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کتر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خصص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خ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حمدزاده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ام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نش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 منابع انسان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تابان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نش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وانشناس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بوالقاسم 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ر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اراک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فتار حرک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ش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خواج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اراک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یزیک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ضا پور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اراک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ورابر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اراک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نش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قتصاد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ه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غف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اراک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نش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کانیک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امد ص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خ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راک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نش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نساج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ماد هزاوه 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‌نورتهر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عم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شهرسا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جهان بخش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صنع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اهرود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کتشاف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عدن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نصور ض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تهر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ژئو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ک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آ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نش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ا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دگا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ام ره شهر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جغرافیا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ته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کردستان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م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وشن خوشنواز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کردستان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tabs>
                <w:tab w:val="left" w:pos="1247"/>
              </w:tabs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و 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نگ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سعود دهقان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آزاد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کردستان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رز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کت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کردست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جغر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وست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رزاد 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 تهران غرب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وح الله خ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ژاد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کرم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ول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اب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دامغ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د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نعمت الله نعم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ار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نش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لسفه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و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له خوش ط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ت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753BE2">
        <w:tc>
          <w:tcPr>
            <w:tcW w:w="3510" w:type="dxa"/>
            <w:vAlign w:val="center"/>
          </w:tcPr>
          <w:p w:rsidR="00753BE2" w:rsidRPr="00500D19" w:rsidRDefault="00753BE2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علوم پزشکی</w:t>
            </w:r>
          </w:p>
        </w:tc>
        <w:tc>
          <w:tcPr>
            <w:tcW w:w="1221" w:type="dxa"/>
            <w:vAlign w:val="center"/>
          </w:tcPr>
          <w:p w:rsidR="00753BE2" w:rsidRPr="00500D19" w:rsidRDefault="00753BE2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  <w:vAlign w:val="center"/>
          </w:tcPr>
          <w:p w:rsidR="00753BE2" w:rsidRPr="00500D19" w:rsidRDefault="00753BE2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ادیان</w:t>
            </w:r>
          </w:p>
        </w:tc>
        <w:tc>
          <w:tcPr>
            <w:tcW w:w="2577" w:type="dxa"/>
            <w:vAlign w:val="center"/>
          </w:tcPr>
          <w:p w:rsidR="00753BE2" w:rsidRPr="00500D19" w:rsidRDefault="00753BE2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محسن پورمحمد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753BE2">
        <w:tc>
          <w:tcPr>
            <w:tcW w:w="3510" w:type="dxa"/>
            <w:vAlign w:val="center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گیلان</w:t>
            </w:r>
          </w:p>
        </w:tc>
        <w:tc>
          <w:tcPr>
            <w:tcW w:w="1221" w:type="dxa"/>
            <w:vAlign w:val="center"/>
          </w:tcPr>
          <w:p w:rsidR="00753BE2" w:rsidRPr="00500D19" w:rsidRDefault="00753BE2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  <w:vAlign w:val="center"/>
          </w:tcPr>
          <w:p w:rsidR="00753BE2" w:rsidRPr="00500D19" w:rsidRDefault="00753BE2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برق</w:t>
            </w:r>
          </w:p>
        </w:tc>
        <w:tc>
          <w:tcPr>
            <w:tcW w:w="2577" w:type="dxa"/>
            <w:vAlign w:val="center"/>
          </w:tcPr>
          <w:p w:rsidR="00753BE2" w:rsidRPr="00500D19" w:rsidRDefault="00753BE2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سید حمید شاه عالم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753BE2">
        <w:tc>
          <w:tcPr>
            <w:tcW w:w="3510" w:type="dxa"/>
            <w:vAlign w:val="center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گیلان</w:t>
            </w:r>
          </w:p>
        </w:tc>
        <w:tc>
          <w:tcPr>
            <w:tcW w:w="1221" w:type="dxa"/>
            <w:vAlign w:val="center"/>
          </w:tcPr>
          <w:p w:rsidR="00753BE2" w:rsidRPr="00500D19" w:rsidRDefault="00753BE2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  <w:vAlign w:val="center"/>
          </w:tcPr>
          <w:p w:rsidR="00753BE2" w:rsidRPr="00500D19" w:rsidRDefault="00753BE2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مکانیک</w:t>
            </w:r>
          </w:p>
        </w:tc>
        <w:tc>
          <w:tcPr>
            <w:tcW w:w="2577" w:type="dxa"/>
            <w:vAlign w:val="center"/>
          </w:tcPr>
          <w:p w:rsidR="00753BE2" w:rsidRPr="00500D19" w:rsidRDefault="00753BE2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کوروش جواهرده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753BE2">
        <w:tc>
          <w:tcPr>
            <w:tcW w:w="3510" w:type="dxa"/>
            <w:vAlign w:val="center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گیلان</w:t>
            </w:r>
          </w:p>
        </w:tc>
        <w:tc>
          <w:tcPr>
            <w:tcW w:w="1221" w:type="dxa"/>
            <w:vAlign w:val="center"/>
          </w:tcPr>
          <w:p w:rsidR="00753BE2" w:rsidRPr="00500D19" w:rsidRDefault="00753BE2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  <w:vAlign w:val="center"/>
          </w:tcPr>
          <w:p w:rsidR="00753BE2" w:rsidRPr="00500D19" w:rsidRDefault="00753BE2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شیمی</w:t>
            </w:r>
          </w:p>
        </w:tc>
        <w:tc>
          <w:tcPr>
            <w:tcW w:w="2577" w:type="dxa"/>
            <w:vAlign w:val="center"/>
          </w:tcPr>
          <w:p w:rsidR="00753BE2" w:rsidRPr="00500D19" w:rsidRDefault="00753BE2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بهرام قلمی چوبر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753BE2">
        <w:tc>
          <w:tcPr>
            <w:tcW w:w="3510" w:type="dxa"/>
            <w:vAlign w:val="center"/>
          </w:tcPr>
          <w:p w:rsidR="00753BE2" w:rsidRPr="00500D19" w:rsidRDefault="00753BE2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  <w:t>گيلان</w:t>
            </w:r>
          </w:p>
        </w:tc>
        <w:tc>
          <w:tcPr>
            <w:tcW w:w="1221" w:type="dxa"/>
            <w:vAlign w:val="center"/>
          </w:tcPr>
          <w:p w:rsidR="00753BE2" w:rsidRPr="00500D19" w:rsidRDefault="00753BE2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  <w:vAlign w:val="center"/>
          </w:tcPr>
          <w:p w:rsidR="00753BE2" w:rsidRPr="00500D19" w:rsidRDefault="00753BE2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  <w:t>مهندسي شيمي</w:t>
            </w:r>
          </w:p>
        </w:tc>
        <w:tc>
          <w:tcPr>
            <w:tcW w:w="2577" w:type="dxa"/>
            <w:vAlign w:val="center"/>
          </w:tcPr>
          <w:p w:rsidR="00753BE2" w:rsidRPr="00500D19" w:rsidRDefault="00753BE2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</w:rPr>
            </w:pPr>
            <w:r w:rsidRPr="00500D19">
              <w:rPr>
                <w:rFonts w:ascii="Arabic Typesetting" w:hAnsi="Arabic Typesetting" w:cs="B Nazanin"/>
                <w:sz w:val="24"/>
                <w:szCs w:val="24"/>
                <w:rtl/>
              </w:rPr>
              <w:t>محمد علی صالح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فنی و حرفه ای اسفرای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هندسی مکانیک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حمد حاتم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صر(عج)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یزیک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ض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صنع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رو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ه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ک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ک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باقر صادق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زاد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دامغ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صن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ضا ناظم نژاد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م و صنعت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صن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ضا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  <w:shd w:val="clear" w:color="auto" w:fill="FFFFFF" w:themeFill="background1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ب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</w:p>
        </w:tc>
        <w:tc>
          <w:tcPr>
            <w:tcW w:w="1221" w:type="dxa"/>
            <w:shd w:val="clear" w:color="auto" w:fill="FFFFFF" w:themeFill="background1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یزیک</w:t>
            </w:r>
          </w:p>
        </w:tc>
        <w:tc>
          <w:tcPr>
            <w:tcW w:w="2577" w:type="dxa"/>
            <w:shd w:val="clear" w:color="auto" w:fill="FFFFFF" w:themeFill="background1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ناصر فول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هش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وز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غلامرضا شمس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مازندر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قرآن و ح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ث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ش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هر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قوق خصوص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جعفر نو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درس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آموزش بهداش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اطمه الح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آزاد دامغ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م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هاش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قدم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صنع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صفه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یاض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رضا کوشش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د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دیری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ب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له 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غفو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  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وسس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موز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ژوه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ام خ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حم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جواد نورو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اصفه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اظ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زنج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هندسی آب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ظ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د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ئ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tabs>
                <w:tab w:val="left" w:pos="2181"/>
              </w:tabs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رنامه 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وسعه آموزش عا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غ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ث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دوشن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درس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قتصا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شاور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ب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لله موس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ئ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وود 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ور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ازاد تاکست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شره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شاور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عباس ارباب  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درس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و 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صن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غذ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هره ح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صفه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لوم 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ت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کترای بیهوش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شاهرخ ابن رسو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تر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درس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وتکنولوژ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جت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خ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نکو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شهی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دن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ذربایج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یاض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جعف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مجد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شهی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دن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ذربایج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شاورز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کب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شیرزاد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آزاد اسلامی قزوی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ناصر حمید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صفه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علو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تربیت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رضاعل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نوروز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پیام نور مازندر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قتصاد اسلام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بوالقاسم اثنی عشر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پیام نور مازندر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قه و حقوق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حسن مبین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پیام نور مازندر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زیست شناس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باس قلی پور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وم کشاور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منابع ط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گرگ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رتع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سن 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اده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هر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صلاح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بات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بدال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اده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اصفه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وادبيات عربي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ردارِ اصلاني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از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بدالمج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س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جامع عل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کاربر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لا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اقر 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ک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کانیک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نس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اده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ش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اهنر کرمان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قتصاد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لعاب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صادق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کرم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م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ضا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حدث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رن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ب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شاورز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سول محمدرضائ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آ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صفه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تهران جنوب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کهندل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رق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صال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وم 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دیان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سن پور محمد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کشاور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منابع ط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ب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صفر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پيا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نور ته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استاد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علو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تربيتي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محم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جمال 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علم و صنعت ا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استاد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عمران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سع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درضا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ساح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تر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درس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استاد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سنجش از دور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شمس ال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ته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استاد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نانو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لكترونيك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حمد مسعو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محقق ارد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استاد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روانشنا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پرو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ز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پرزو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آزاد اسل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واحد تهران مرک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استاد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علو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کبر اشرف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ا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لام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استاد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صلاح نژاد دام و ط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ور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جبا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</w:rPr>
              <w:t>جما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گر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استاد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مپزشک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ی- </w:t>
            </w:r>
            <w:r w:rsidRPr="00500D19">
              <w:rPr>
                <w:rFonts w:cs="B Nazanin"/>
                <w:sz w:val="24"/>
                <w:szCs w:val="24"/>
                <w:rtl/>
              </w:rPr>
              <w:t>دانشجو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تخصص داروشنا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ضا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لاح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فردو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شه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استاد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سلو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و مولکو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کبر حد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</w:rPr>
              <w:t>مشهد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ز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نور گر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استاد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د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عرب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اسماع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ناد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جهاددانشگاه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ل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استاد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ن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و اد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فار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حمد ذ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ح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هرمز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ض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مج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ک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علم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هرمز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ض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جواد فتح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هرمز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ض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سهراب استاد ه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هرمز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ض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فضل الله روزبه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هرمز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عباداله بان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هرمز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با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هرمز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عمران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وس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رش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هرمز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ض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حاج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زما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هرمز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ز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غلامرضا قد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نور بندرعباس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کرو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ولوژ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احمد زاه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نور بندرعباس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علوم اجتماع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فاطمه عام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هو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آزاد بندرعباس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ژنت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ک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رحمان مه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آزاد بندرعباس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علوم تر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ت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برنامه 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در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محمود صباح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فرهن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ن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بندرعباس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ست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مظفر باقر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نور بندرعباس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ست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ترا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آرم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نور بندرعباس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ف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ک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منصور فره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ه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سياسى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حم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فيعى ف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خواجه نصي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هادي هدايتي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خواجه نصي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عارف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جت الاسلام حميدرضا نوري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يز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وابط بين الملل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ماعيل مصطفوي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خواجه نصي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وًادبيات فارسي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اغر سلماني نژا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شهرکر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اغبان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قاس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اف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استان چهارمحال و بخ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لسفه 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دگا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ام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د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شهرام علم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بلوچ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ط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غلامرضا نو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بلوچ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زبان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خا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زاه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شاورز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و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آزاد زاه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لطان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زابل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خاک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ناصر بص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بلوچ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قلیم شناس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رضا پو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زابل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لوژ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همر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زابل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رق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ضا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ل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زاد زاه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عارف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حمد خسر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بلوچ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واد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خسر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بلوچ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دبیات عرب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ضا رض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بلوچ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عارف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بر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شهرکر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وح الله هم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شاه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قرآن و حدیث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لاله افتخ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ژوهشگاه علوم و فنون هسته 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شاورزی هسته ا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غلامرضا شاه 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گر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ض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حض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ما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نجبر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گر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اربر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حم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ج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ب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گر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مران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غ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ب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آزادشه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نابع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ط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ح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ام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شاورز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ز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استان اصفه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مپزشک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ژ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مس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گل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و 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رب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ح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ژا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لوم 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آناتو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جعفر رض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لوم 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وان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ق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س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color w:val="000000"/>
                <w:sz w:val="26"/>
                <w:szCs w:val="26"/>
                <w:rtl/>
                <w:lang w:bidi="fa-IR"/>
              </w:rPr>
            </w:pP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دانشگاه صنعتی اصفه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color w:val="000000"/>
                <w:sz w:val="26"/>
                <w:szCs w:val="26"/>
                <w:rtl/>
                <w:lang w:bidi="fa-IR"/>
              </w:rPr>
              <w:t>معارف اسلام</w:t>
            </w: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tabs>
                <w:tab w:val="left" w:pos="1134"/>
              </w:tabs>
              <w:bidi/>
              <w:rPr>
                <w:rFonts w:ascii="newstext" w:hAnsi="newstext" w:cs="B Nazanin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00D19">
              <w:rPr>
                <w:rFonts w:ascii="newstext" w:hAnsi="newstext" w:cs="B Nazanin"/>
                <w:color w:val="000000"/>
                <w:sz w:val="26"/>
                <w:szCs w:val="26"/>
                <w:shd w:val="clear" w:color="auto" w:fill="FFFFFF"/>
                <w:rtl/>
              </w:rPr>
              <w:t>حس</w:t>
            </w:r>
            <w:r w:rsidRPr="00500D19">
              <w:rPr>
                <w:rFonts w:ascii="newstext" w:hAnsi="newstext" w:cs="B Nazanin" w:hint="cs"/>
                <w:color w:val="000000"/>
                <w:sz w:val="26"/>
                <w:szCs w:val="26"/>
                <w:shd w:val="clear" w:color="auto" w:fill="FFFFFF"/>
                <w:rtl/>
              </w:rPr>
              <w:t>ی</w:t>
            </w:r>
            <w:r w:rsidRPr="00500D19">
              <w:rPr>
                <w:rFonts w:ascii="newstext" w:hAnsi="newstext" w:cs="B Nazanin" w:hint="eastAsia"/>
                <w:color w:val="000000"/>
                <w:sz w:val="26"/>
                <w:szCs w:val="26"/>
                <w:shd w:val="clear" w:color="auto" w:fill="FFFFFF"/>
                <w:rtl/>
              </w:rPr>
              <w:t>ن</w:t>
            </w:r>
            <w:r w:rsidRPr="00500D19">
              <w:rPr>
                <w:rFonts w:ascii="newstext" w:hAnsi="newstext" w:cs="B Nazanin"/>
                <w:color w:val="000000"/>
                <w:sz w:val="26"/>
                <w:szCs w:val="26"/>
                <w:shd w:val="clear" w:color="auto" w:fill="FFFFFF"/>
                <w:rtl/>
              </w:rPr>
              <w:t xml:space="preserve"> مط</w:t>
            </w:r>
            <w:r w:rsidRPr="00500D19">
              <w:rPr>
                <w:rFonts w:ascii="newstext" w:hAnsi="newstext" w:cs="B Nazanin" w:hint="cs"/>
                <w:color w:val="000000"/>
                <w:sz w:val="26"/>
                <w:szCs w:val="26"/>
                <w:shd w:val="clear" w:color="auto" w:fill="FFFFFF"/>
                <w:rtl/>
              </w:rPr>
              <w:t>یع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color w:val="000000"/>
                <w:sz w:val="26"/>
                <w:szCs w:val="26"/>
                <w:rtl/>
                <w:lang w:bidi="fa-IR"/>
              </w:rPr>
            </w:pPr>
            <w:r w:rsidRPr="00500D19">
              <w:rPr>
                <w:rFonts w:cs="B Nazanin"/>
                <w:color w:val="000000"/>
                <w:sz w:val="26"/>
                <w:szCs w:val="26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ی</w:t>
            </w:r>
            <w:r w:rsidRPr="00500D19">
              <w:rPr>
                <w:rFonts w:cs="B Nazanin"/>
                <w:color w:val="000000"/>
                <w:sz w:val="26"/>
                <w:szCs w:val="26"/>
                <w:rtl/>
                <w:lang w:bidi="fa-IR"/>
              </w:rPr>
              <w:t xml:space="preserve"> زنج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color w:val="000000"/>
                <w:sz w:val="26"/>
                <w:szCs w:val="26"/>
                <w:rtl/>
                <w:lang w:bidi="fa-IR"/>
              </w:rPr>
              <w:t>مد</w:t>
            </w: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color w:val="000000"/>
                <w:sz w:val="26"/>
                <w:szCs w:val="26"/>
                <w:rtl/>
                <w:lang w:bidi="fa-IR"/>
              </w:rPr>
              <w:t>ر</w:t>
            </w: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color w:val="000000"/>
                <w:sz w:val="26"/>
                <w:szCs w:val="26"/>
                <w:rtl/>
                <w:lang w:bidi="fa-IR"/>
              </w:rPr>
              <w:t>ت</w:t>
            </w:r>
            <w:r w:rsidRPr="00500D19">
              <w:rPr>
                <w:rFonts w:cs="B Nazanin"/>
                <w:color w:val="000000"/>
                <w:sz w:val="26"/>
                <w:szCs w:val="26"/>
                <w:rtl/>
                <w:lang w:bidi="fa-IR"/>
              </w:rPr>
              <w:t xml:space="preserve"> و برنامه‌ر</w:t>
            </w: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color w:val="000000"/>
                <w:sz w:val="26"/>
                <w:szCs w:val="26"/>
                <w:rtl/>
                <w:lang w:bidi="fa-IR"/>
              </w:rPr>
              <w:t>ز</w:t>
            </w: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ی</w:t>
            </w:r>
            <w:r w:rsidRPr="00500D19">
              <w:rPr>
                <w:rFonts w:cs="B Nazanin"/>
                <w:color w:val="000000"/>
                <w:sz w:val="26"/>
                <w:szCs w:val="26"/>
                <w:rtl/>
                <w:lang w:bidi="fa-IR"/>
              </w:rPr>
              <w:t xml:space="preserve"> فرهنگ</w:t>
            </w: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ascii="newstext" w:hAnsi="newstext" w:cs="B Nazanin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00D19">
              <w:rPr>
                <w:rFonts w:cs="B Nazanin"/>
                <w:color w:val="000000"/>
                <w:sz w:val="26"/>
                <w:szCs w:val="26"/>
                <w:rtl/>
                <w:lang w:bidi="fa-IR"/>
              </w:rPr>
              <w:t>عباس قنبر</w:t>
            </w: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پیام نور شهرکر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 صنعت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براهیم پور سامان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‍پزشکی کرمانشا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 خدمات بهداشتی و درمان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شهناز اجاق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میب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قه و حقوق اسلام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اردوران ارژنگ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تربیت مدرس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تربیت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لهاام اکبر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معارف اسلام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سیاس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یعقوب توکل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آزاد اسلامی کرمانشا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وانشناس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حسن امیر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تربیت مدرس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عمار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خسرو دانشجو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نیشابو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یاض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حمدحسین رحمانی دوست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رازی کرمانشا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زبان و ادبیات فارس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ابراهیم رحیمی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آزاد اسلامی کرمانشا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زبان و ادبیات عرب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لیلا رضایی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آزاد اسلامی کرمانشا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تفسیر تطبیق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طیبه زارعی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آزاد اسلامی غرب ته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قه و حقوق اسلام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صمت سواد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ایلام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قرآن و حدیث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ی اصغر شریفی را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ارومی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شاورز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حبیب شیرزاد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‍پیام نور کرمانشا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زبان و ادبیات عرب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شیوا صادقی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شهید بهشت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وود طالب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فنی و حرفه ای کرمانشا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یاض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هوشمند عزیز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‍پیام نور کرمانشا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وانشناسی تربیت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زهرا علی زاده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ایلام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لسفه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فرهاد عمو رضایی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علامه طباطبای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جامعه شناس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بوالقاسم فاتح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 میبد یز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جغرافیا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مهران فاطمی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آزاد اسلامی کرمانشا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رق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محمدسعید فعلی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فنی و حرفه ای کرمانشا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م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اطمه کرم پو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ایلام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قه و مبانی حقوق اسلام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وخایی 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وانشناسی تربیت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مران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محمد جواد گودرزی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آزاد اسلامی گر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قرآن و حدیث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سیدرضا موسو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ته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جامعه شناس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حمد نادر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رازی کرمانشا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نادر نادری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آزاد اسلامی بجنور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تاریخ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جبعلی وثوقی مطلق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آزاد اسلام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زبان و ادبیات عرب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بوالفضل یدالهی اصل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رو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علو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و مهند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آبخ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زدا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سع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نجف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ارو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گروه معارف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براه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ع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ارو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مپزشک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فرناز ملک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فر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ارو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مپزشک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الها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زاده هاشم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 آ</w:t>
            </w:r>
            <w:r w:rsidRPr="00500D19">
              <w:rPr>
                <w:rFonts w:cs="B Nazanin"/>
                <w:sz w:val="24"/>
                <w:szCs w:val="24"/>
                <w:rtl/>
              </w:rPr>
              <w:t>زاد اسل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رو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برق - الکترو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ک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ناد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ارو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علوم و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آبخ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زدا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>-حفاظت آب و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</w:rPr>
              <w:t>خاک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خ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فام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ارو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نانو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صغر زما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گرو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هند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آب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بهزا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حصا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آزاد اسل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واحد کرج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زبان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و اد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عر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حسن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شون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دانشگاه آزاد </w:t>
            </w:r>
            <w:r w:rsidRPr="00500D19">
              <w:rPr>
                <w:rFonts w:cs="B Nazanin"/>
                <w:sz w:val="24"/>
                <w:szCs w:val="24"/>
                <w:rtl/>
              </w:rPr>
              <w:t>واحد قائمشه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نساج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عر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واحد قائمشه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معارف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سل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حمد ابراه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بخشن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واحد قائمشه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حقوق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ضا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داداش 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واحد قائمشه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معدن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طاهره حلاج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واحد قائمشه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د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فار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پارسا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واحد رامس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فیزیک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ضا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کرن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واحد رامس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معمار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سرموسو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واحد قائمشه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نساج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ضا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ح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پور کاسگ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پزشک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واحد ته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فوق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تخصص مغز و اعصاب کودکان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حمد کاظم بخشنده با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گروه معارف مازند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فلسفه وکلام اسل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عباس بخشنده با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مازندرا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</w:rPr>
              <w:t>مسئول نهاد نو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و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گرو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عارف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r w:rsidRPr="00500D19">
              <w:rPr>
                <w:rFonts w:cs="B Nazanin"/>
                <w:sz w:val="24"/>
                <w:szCs w:val="24"/>
                <w:rtl/>
              </w:rPr>
              <w:t>فلسفه وکلام اسل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باقر ح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واحد آمل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مپرو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حمد احم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واح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قائمشه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حقوق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جواد 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زاد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گنج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واح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قائمشه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کشاور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عابد واح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واح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قائمشه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حقوق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بهنام قنبرپو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واح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قائمشه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حشره شنا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ح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ساک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چلاو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واح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قائمشه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حسابدا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پ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جته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واح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قائمشه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ریاض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جمال رضا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روش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واح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قائمشه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شیم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بنفش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نورو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واح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قائمشه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مکانیک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ال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ح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واحد سار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فیزیک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پهلو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مازند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مدیری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رتض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وق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فرهن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علوم تر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ت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فلاک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فر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آزاد اسل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واحد دا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و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برق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قائ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فردو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شه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آموز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مجت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بذرافشان مقدم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فر هن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ن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کرد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برنامه 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در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و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 احمدکرماج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از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آمار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زهرا سجاد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علو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پزشک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فارس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کرو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ولوژ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عباس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عبدالله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زاد اسل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از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شهرسا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مج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رح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آزاد لامر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آموز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حمد حسن 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پ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نو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 شیراز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آموز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جواد هاش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ردکا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آزاد اسل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بجنور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برق الکترو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ک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محم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نص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پیام نور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بجنور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فقه و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</w:rPr>
              <w:t>اله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براه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قدم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بجنور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حسایدار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محم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رضا ح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عصوم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فرهن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له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عارف اسل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زدا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واحد اسفرای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مکانیک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دالله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بجنور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د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فار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صغ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 شیرو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کشاورز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رجا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لهیا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ده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 فاطم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لسادات محمو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بجنور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شیم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سعادت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پ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نور کرمانشا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جامعه شنا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حسن صفا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پ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نور کرمانشا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بازرگا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حسن اعظ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پ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نور کرمانشا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کشاورز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صطف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مج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پ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نور کرمانشا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علوم اقتص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عقوب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حمو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ا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علوم اجتماع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نصور ط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ع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گاه ته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حقوق 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لملل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حمد موم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را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بين المللي امام خميني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 قزوی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مخابرات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يدان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عليرضا بيات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آزاد بندرعباس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معما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ب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س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تب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ز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زبان و اد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نگ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اکر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 پور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فر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پیام نور </w:t>
            </w:r>
            <w:r w:rsidRPr="00500D19">
              <w:rPr>
                <w:rFonts w:cs="B Nazanin"/>
                <w:sz w:val="24"/>
                <w:szCs w:val="24"/>
                <w:rtl/>
              </w:rPr>
              <w:t>تب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ز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شاوز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حمد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ط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 xml:space="preserve">دانشگاه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رشت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نابع ط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-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ا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ضا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برهن فر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استان گل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و 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حم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وش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درس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باغب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بدال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جا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قتصاد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ضا 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ع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گ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عارف اسلام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ام ال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خلعتب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وم 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کترای پزشک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هردا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کر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وم کشاور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منابع ط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گر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صلاح نباتا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صغر نصراله نژادق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مازند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تج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جداسا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لا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غ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ته</w:t>
            </w:r>
            <w:r w:rsidRPr="00500D19">
              <w:rPr>
                <w:rFonts w:cs="B Nazanin"/>
                <w:sz w:val="24"/>
                <w:szCs w:val="24"/>
                <w:rtl/>
              </w:rPr>
              <w:t>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عارف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دحسن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قاضو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ته</w:t>
            </w:r>
            <w:r w:rsidRPr="00500D19">
              <w:rPr>
                <w:rFonts w:cs="B Nazanin"/>
                <w:sz w:val="24"/>
                <w:szCs w:val="24"/>
                <w:rtl/>
              </w:rPr>
              <w:t>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ست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سماع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ته</w:t>
            </w:r>
            <w:r w:rsidRPr="00500D19">
              <w:rPr>
                <w:rFonts w:cs="B Nazanin"/>
                <w:sz w:val="24"/>
                <w:szCs w:val="24"/>
                <w:rtl/>
              </w:rPr>
              <w:t>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ind w:firstLine="720"/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علوم و فنون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امیرعلی 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ف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ل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ته</w:t>
            </w:r>
            <w:r w:rsidRPr="00500D19">
              <w:rPr>
                <w:rFonts w:cs="B Nazanin"/>
                <w:sz w:val="24"/>
                <w:szCs w:val="24"/>
                <w:rtl/>
              </w:rPr>
              <w:t>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پزشک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کاظم مه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ق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ته</w:t>
            </w:r>
            <w:r w:rsidRPr="00500D19">
              <w:rPr>
                <w:rFonts w:cs="B Nazanin"/>
                <w:sz w:val="24"/>
                <w:szCs w:val="24"/>
                <w:rtl/>
              </w:rPr>
              <w:t>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تاریخ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خ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ج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عال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رهن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شه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گرو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ل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معارف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غلامرضا </w:t>
            </w:r>
            <w:r w:rsidRPr="00500D19">
              <w:rPr>
                <w:rFonts w:cs="B Nazanin"/>
                <w:sz w:val="24"/>
                <w:szCs w:val="24"/>
                <w:rtl/>
              </w:rPr>
              <w:t>ابراه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قدم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زنجان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م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رجمند ف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زنجان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رق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مصطف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زنجان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مران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حمد شعائ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زنجان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ح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قو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زنجان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اغب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سن ث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خ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زنجان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جغرافیا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ژ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ح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زنجان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عارف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ود رسو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زنجان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صن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غذ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ها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کاربر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ازند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ض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ج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قرب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مازند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یاض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اش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ء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لله م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ر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س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لعاب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حم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کده ف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حرفه 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سران س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کانیک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ن سلم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ئ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کده ف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حرفه 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سران س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کانیک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ب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رک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کده ف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حرفه 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ختران سا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ران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خادملو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وسسه آموزش عا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هدف س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ض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اربر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ما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د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ر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ئ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س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ط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ض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لانت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 واحد سار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رق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صابر آهنگر دارا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 واحد سار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غفار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 واحد سار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عبداله ابراهیم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 واحد سار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امپیوتر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گ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 واحد سار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و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لله رض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کشاورزی سار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شاورز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حمود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کشاورزی ساری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شاورز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سعود نظ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کشاورزی سار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شاورز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غلام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ش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کشاورزی سار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شاورز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حمدپو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س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500D19">
        <w:tc>
          <w:tcPr>
            <w:tcW w:w="3510" w:type="dxa"/>
            <w:shd w:val="clear" w:color="auto" w:fill="auto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س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  <w:shd w:val="clear" w:color="auto" w:fill="auto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auto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  <w:shd w:val="clear" w:color="auto" w:fill="auto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سید عابدین مومن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کده ف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حرفه‌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سران س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ورزش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صداق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و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واحد آمل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نورو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گر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آمار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ضا مکرم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م و صنعت 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فت و گاز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آزاد اسلامی هم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قرآن و حدیث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امد فتح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وج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خ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تمدن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حمد موس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خو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500D19">
        <w:tc>
          <w:tcPr>
            <w:tcW w:w="3510" w:type="dxa"/>
            <w:shd w:val="clear" w:color="auto" w:fill="auto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پیام نو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وج</w:t>
            </w:r>
          </w:p>
        </w:tc>
        <w:tc>
          <w:tcPr>
            <w:tcW w:w="1221" w:type="dxa"/>
            <w:shd w:val="clear" w:color="auto" w:fill="auto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  <w:shd w:val="clear" w:color="auto" w:fill="auto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وانشناسی</w:t>
            </w:r>
          </w:p>
        </w:tc>
        <w:tc>
          <w:tcPr>
            <w:tcW w:w="2577" w:type="dxa"/>
            <w:shd w:val="clear" w:color="auto" w:fill="auto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هرام موحد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وج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تاریخ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وشنفک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وج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لوژ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ام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جواد ح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اد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آزاد اسلام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وج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و 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رب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جاد غ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وج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و 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ار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وج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یزیک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دبر اصل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وج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و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وج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و 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ار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صغر غفو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وج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دام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حمدپو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وج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قه و مب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قوق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جوکار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وج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زراع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ر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وج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قه و مب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قوق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نصور غ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ب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و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rPr>
          <w:trHeight w:val="260"/>
        </w:trPr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وج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خ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رهنگ و تمدن ملل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جواد فرح بخش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آزاد اسلامی واح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وج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هرساز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صالح پو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دانشگاه پیام نور استان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استادی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عارف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محمود خسروی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دانشگاه آزاد اسلامی شهرکرد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استادی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کلینیکال پاتولوژی 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حسن جعفری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دانشگاه علوم پزشکی شهرکرد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استادی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پزشک متخصص نورولوژی 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حمد حسین صفار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دانشگاه فرهنگیان استان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استادی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وان شناس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پروین فرج 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دانشگاه علوم پزشکی شهرکرد 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استادیار 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پزشک متخصص بیهوشی و مراقبت های ویژه 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ابراهیم پوریا مفرد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دانشگاه شهرکرد 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استادیار 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علوم سیاسی 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جتبی نوروز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دانشگاه علوم پزشکی شهرکرد 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استادیار 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ارماکولوژ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حسین امینی خوی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دانشگاه شهرکرد 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استادیار 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ورزش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هدی غفار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شهرکرد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استادیار 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ژنتیک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گرشاسب ریگی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فرهنگیان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استادیار 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عارف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حمد رضا بسیج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لمل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ام خ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( ره)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ار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رداغ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لمل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ام خ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( ره)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شت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لوم قرآن و ح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ث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ح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لمل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ام خ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( ره)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مران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خ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شهید بهشتی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ژنتیک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اهسوار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شهید بهشت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يكروبيولوژى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جواد فخارى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شهید بهشت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جغرافياى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هرى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اص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ثابت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شهید بهشت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ديري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كنولوژي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صادق خياطي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شهید بهشت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ازرگ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جواد نائ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ج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ي واحد ج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با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یاض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ابک خب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ف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حرفه‌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بابل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یاض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واحد بابل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کانیک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شرف ال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ي واحد سوادکو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وابط 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لملل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باس اح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قز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ب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لهیا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ب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لهیا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مران عباسپو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ه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tabs>
                <w:tab w:val="left" w:pos="971"/>
              </w:tabs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نابع ط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ضا ناص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ه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خ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زنج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انگ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سام ال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ل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وم کشاور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منابع ط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گر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شته انقلاب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لل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په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ه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لوژ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لوم باغب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ال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خند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زاد إسلامي واحد مشه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هندسي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رق - قدرت 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نادر سرگلزايي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فردو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شه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اجتما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جم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غلامرضا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س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ر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C80A5D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مشه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رق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ابد 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C80A5D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لمل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ام رضا 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لسلام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رتض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غ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C80A5D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وسس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موزش عا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کمت رض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ر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C80A5D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فرهنگی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برنام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ه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حمدرضا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ا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C80A5D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مشه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م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جا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C80A5D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بو علي سينا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سياسي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ضا سليماني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C80A5D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بو علي سينا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سياسي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ن رحيمي روش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C80A5D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بو علي سينا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یاض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براهيم نصير الاسلامي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بو علي سينا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و 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رب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ناصر قره خ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لسفه ت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و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کامران 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ن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قتصاد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آ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وزش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صمد برز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کب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خ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tabs>
                <w:tab w:val="left" w:pos="1021"/>
              </w:tabs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بر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رپرست سادات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ذبو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 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د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رتض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ط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وان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خانج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د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لو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 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شاوره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بر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 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شاوره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اظ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  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قتصاد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ود توس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  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جت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حمود زاده   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تبریز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قتصاد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جعفر حق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قت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لمل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ام خ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( ره)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قزوی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لهیا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فرهن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قزوی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رنامه 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ر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ضا مش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مل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رسی معارف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حس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رکاشون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از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ول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سن جاجر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اده 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شاورز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و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طل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اک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بوعلي سينا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رتض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رخ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نشگاه علوم پزشک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روساز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باقر امیر حیدر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نشگاه آزاد اسلام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تاریخ و تمدن ملل اسلام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ابراهیم خراسان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نشگاه آزاد اسلام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فیزیک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مسلم ملک شاه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نشگاه آزاد اسلام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تاریخ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افشین صالح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500D19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نشگاه آزاد اسلام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auto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مدیریت دولتی</w:t>
            </w:r>
          </w:p>
        </w:tc>
        <w:tc>
          <w:tcPr>
            <w:tcW w:w="2577" w:type="dxa"/>
            <w:shd w:val="clear" w:color="auto" w:fill="auto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علی یعقوبی پو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نشگاه آزاد اسلام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فلسفه و کلام اسلام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یاسر سالار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نشگاه آزاد اسلام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ادبیات عرب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اسماعیل اسلام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نشگاه پیام نو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ریاض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محمود فرهادی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نشگاه آزاد اسلام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کشاورز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حمید سرحد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نشگاه پیام نو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حقوق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علی غلامعلی پو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نشگاه آزاد اسلام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زبان و ادبیات فارس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حسن تاجیک محمدی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نشگاه پیام نو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اقتصاد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حسین رشیدی نژا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نشگاه آزاد اسلام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عمران سازه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محمدرضا حمیدی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نشگاه آزاد اسلام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علوم تربیت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حمدالله منظری توکل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آ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قم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ت 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رب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حم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رضا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س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آ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قم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لسفه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ه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س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آ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قم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تاریخ اسلام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ق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ذ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ح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حضرت معصومه(س)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قوق خصوص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صاد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ق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فرهنگی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قه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بوالفضل موس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فرهنگی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مض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فرهنگی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پزشک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حمد اسما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طبا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C80A5D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فرهنگی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قرآن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سن ر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فرهنگی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قرآن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کترمعصومه ش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ش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حلا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قه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لامحمد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اربر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رهنگ 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هنر 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تاریخ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ضا آقا با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قه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ضا 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ر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تاریخ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سن ق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آ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قم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قوق جز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شهرداد دار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قه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سما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قه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رضا ض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ذوالفقار لط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عارف 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رض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بلغ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حقوق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ث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و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و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تاریخ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محمد طاهر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قو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آزاد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آ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ادشه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tabs>
                <w:tab w:val="left" w:pos="1147"/>
              </w:tabs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وان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مو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حمز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کب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هش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تکنولوژ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شاور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باس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ن خوزستان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و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رع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ن خوزستان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قتصاد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بدال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خوزستان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یزیک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ض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ازق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نفت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دشت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آ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اد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شاورز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حسان مط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آز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شوشت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کانیک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لمان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آزاداهواز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آب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لباج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اربر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وان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گاطع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ن خوزستان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لوله سا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زرع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هواز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شاورز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لطف الله  عبدالل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ازاد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وسنگر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دبیا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منصو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وس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چمر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هواز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قرآنی و حدیث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ناص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ود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هم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فق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ه و 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ق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وق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جت بت شک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ام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مران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ح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شه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و 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ار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شاه ب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شه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ا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حم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اطق گلست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فردوس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شه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جغرافیا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کبر عنابستا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شه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فقه و مبا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حقوق اسل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صطف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رجائ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پور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پزشکی بوشه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هداشت حرفه ا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نصور ضیائ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پزشکی بوشه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صنایع غذائ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ضیاء الدین کشاورز پو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پزشکی بوشه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وق تخصص ریه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هرزاد بحتوئ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پزشکی بوشه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قرآن و حدیث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حترم شکری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آزاد اسلامی بوشه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کانیک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هدی نکیسا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آزاد اسلامی خار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رق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ی اصغر باقر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پیام نور بوشه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حسین افراسیاب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محقق اردبیل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علوم تربیتی 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تقی اکبر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محقق اردبیل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ریاضیات کاربرد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قادر قاسم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آزاد اسلام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شیم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فرشید سلیم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آزاد اسلام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استادی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علوم قرآن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علیرضا عبدالرحیم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یاض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tabs>
                <w:tab w:val="left" w:pos="533"/>
              </w:tabs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بر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و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د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صو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ب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صرال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لا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شکان بن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ه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صغر 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ن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دام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جت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وس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عدن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ه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داله 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چگ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باغب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بدالله احتشام 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م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زبا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ه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ز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ب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ج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ش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و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ک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ک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ات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مران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حمد دالون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آمار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هرا 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ارس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باغب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ضا راج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آزا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شاورز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قدرت الله شاکر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ب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ار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زت الله سپه ون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5456C1">
        <w:tc>
          <w:tcPr>
            <w:tcW w:w="3510" w:type="dxa"/>
            <w:shd w:val="clear" w:color="auto" w:fill="auto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لرستان</w:t>
            </w:r>
          </w:p>
        </w:tc>
        <w:tc>
          <w:tcPr>
            <w:tcW w:w="1221" w:type="dxa"/>
            <w:shd w:val="clear" w:color="auto" w:fill="auto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  <w:shd w:val="clear" w:color="auto" w:fill="auto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یزیک</w:t>
            </w:r>
          </w:p>
        </w:tc>
        <w:tc>
          <w:tcPr>
            <w:tcW w:w="2577" w:type="dxa"/>
            <w:shd w:val="clear" w:color="auto" w:fill="auto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ج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مض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خرم آبا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مزه فرج الل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لسفه 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غلامعب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حسنون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خرم آبا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ک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ک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ظف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افظ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ف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از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خرم آبا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صن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رضا جعف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جامعه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ح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د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سعود رحم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د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انون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وان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ضل الله 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کون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فرانسه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غلام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انگ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بدال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جود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خرم آبا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یزیک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وز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خرم آبا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خرم آبا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زبان و ادبیات فارس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خرم آبا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یزیک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ف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و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بروجر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ول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رضا جابر انص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بروجر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ابد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ش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جا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خرم آبا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ک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هارون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فرهن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دبیات فارس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ما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هر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فرهن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دبیات عرب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ض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ن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فرهن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یاض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رداد به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فرهن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قرآن و حدیث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رتض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ارا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فرهن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تربیت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جت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ض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فرهن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تربیت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پرویز وفایی پو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فرهن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روان شناسی بالین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شجاع عرب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خرم آبا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مران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هر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بروجر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حقوق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بدالمحمد کر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بروجر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انگ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رد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انش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بروجر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قتصاد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نرگس آقا مح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خرم آبا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یاض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ر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انون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خرم آبا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موز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ص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خرم آبا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وان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هرا تنها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خرم آبا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موز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بر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ور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خرم آبا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موز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ب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بر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خرم آبا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لسفه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رحناز 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خرم آبا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لسفه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عصومه الون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خرم آبا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ابد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ن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خرم آبا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و 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ار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ا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نتظ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خرم آبا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قه و حکمت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خانم آذ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خرم آبا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اض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ج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خرم آبا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موز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ار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خرم آبا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م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ب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ورقبا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خرم آبا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یاض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محمد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اح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خرم آبا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رب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ضا زهره 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اصفهان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قائ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اصفه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ائ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سب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شهيد مطهري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قه وحقوق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رتضي چيت سازي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ارو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ب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سول 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خ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ور 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ا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ارو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ب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نور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قدوست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وسسه مطالعات فرهن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اجتما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زارت علوم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س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امام باقر (ع)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رشته روابط بين الملل  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صغر زارعي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صر(عج)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لو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ق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فسنج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تهران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و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حمد د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البرز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 بازرگان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د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ح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البرز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ازاریابی بین الملل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کبر خاد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ام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 منابع انسان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ص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ش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اهنر کرم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عارف اسلام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تانه درتاج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ش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اهنر کرم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تکنولوژی آموزش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رتاج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راک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عارف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بداله ر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جهاد دانشگ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ستان مرک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لکترو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ک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وج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له پارسا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اراک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و 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رب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رهاد رج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فرهن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جامعه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ناصر ع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آب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راه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راک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م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ظاه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راک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ار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سکند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اراک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واد و متالوژ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ئو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راک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جامعه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رانک 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راک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کام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تر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باس ک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راک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رق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ضا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خراس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انگ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قز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قتصاد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حمد گودر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اراک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کانیک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ضا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صطف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اراک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لهیا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اطمه دسترنج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راک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عارف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ح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جعف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اراک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قتصاد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ن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اراک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و 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نگ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حمد مح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یزیک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ق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ف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حرفه‌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انگ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قنبر وث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ق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راک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جامعه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لقضات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ا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رو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برنامه 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وحيد سرتيبي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ه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قه و مبانى حقوق اسلامى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حمدرضا امام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ج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فت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ک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ح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حمد 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هن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ته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ضا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سو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ه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یاض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ضا در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ش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وم 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ابل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تخصص 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اره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اخ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ا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مرکز 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جن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جغرا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ط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ثق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زاد 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ه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حقوق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بدالرضا فره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خوارز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لو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قرب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گلشن آبا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وسس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غ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نتفا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هشت پارس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کشاورز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وست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م و صنعت 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عارف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حمدرضا شاه 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گنبد کاووس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tabs>
                <w:tab w:val="left" w:pos="917"/>
              </w:tabs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هراب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وذ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و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را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انگ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نورال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س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را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رق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ن مر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ته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رق و کام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تر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هدی جوانمر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کردستان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ار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ضا ز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کردستان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ابک سو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jc w:val="right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کردستان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شاورز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ج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طهماس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آزاد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کردستان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صن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غذ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رم و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آزاد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کردستان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قتصاد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صط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اغب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آزاد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کردستان 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tabs>
                <w:tab w:val="left" w:pos="1202"/>
              </w:tabs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ت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خ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ان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قربان 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آزاد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کردستان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ت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خ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ان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اف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آزاد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کردستان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جغرا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رتامه 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ه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ثمان باقدم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کردستان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حقوق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ات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آزاد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کردستان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اجتما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قباد 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ن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ب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و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صر عج رفسنج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رض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هنوج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ام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صر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لله 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صر(عج) رفسنج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ت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خ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تمدن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صغر اکب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ورک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صر(عج)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ب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رتض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صباغ جعف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ضرت نرجس س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لو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قرآن و ح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ث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سم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صدرآب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وم 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راک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عارف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ن جعف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ور فردو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ر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ارا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انشگاه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سانه 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رتض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سما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طبا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صالح اسکند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سمن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رب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جواد سع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پژوه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ض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ک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ک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سن شاطر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ص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اده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وم 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فسنج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گروه معارف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غلامرضا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ظ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صر عج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ب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نگ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وح الله روزب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تهران غرب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موزش عا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جاه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و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صر عج رفسنج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م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حبوب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خ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ب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مذاهب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ه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قه و مب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قوق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امد رست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جف آب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C80A5D">
        <w:tc>
          <w:tcPr>
            <w:tcW w:w="3510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آزاد رشت</w:t>
            </w:r>
          </w:p>
        </w:tc>
        <w:tc>
          <w:tcPr>
            <w:tcW w:w="1221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منابع طبیعی</w:t>
            </w:r>
          </w:p>
        </w:tc>
        <w:tc>
          <w:tcPr>
            <w:tcW w:w="2577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علیرضا مبرهن تبا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C80A5D">
        <w:tc>
          <w:tcPr>
            <w:tcW w:w="3510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آزاد رشت</w:t>
            </w:r>
          </w:p>
        </w:tc>
        <w:tc>
          <w:tcPr>
            <w:tcW w:w="1221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جغرافیا</w:t>
            </w:r>
          </w:p>
        </w:tc>
        <w:tc>
          <w:tcPr>
            <w:tcW w:w="2577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رضا حسن پو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C80A5D">
        <w:tc>
          <w:tcPr>
            <w:tcW w:w="3510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پیام نور فومن</w:t>
            </w:r>
          </w:p>
        </w:tc>
        <w:tc>
          <w:tcPr>
            <w:tcW w:w="1221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جامعه شناسی</w:t>
            </w:r>
          </w:p>
        </w:tc>
        <w:tc>
          <w:tcPr>
            <w:tcW w:w="2577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مهرداد توکلی را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C80A5D">
        <w:tc>
          <w:tcPr>
            <w:tcW w:w="3510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  <w:t>گيلان</w:t>
            </w:r>
          </w:p>
        </w:tc>
        <w:tc>
          <w:tcPr>
            <w:tcW w:w="1221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  <w:t>رياضيات كاربردي</w:t>
            </w:r>
          </w:p>
        </w:tc>
        <w:tc>
          <w:tcPr>
            <w:tcW w:w="2577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</w:rPr>
            </w:pPr>
            <w:r w:rsidRPr="00500D19">
              <w:rPr>
                <w:rFonts w:ascii="Arabic Typesetting" w:hAnsi="Arabic Typesetting" w:cs="B Nazanin"/>
                <w:sz w:val="24"/>
                <w:szCs w:val="24"/>
                <w:rtl/>
              </w:rPr>
              <w:t>اسماعیل خالق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C80A5D">
        <w:tc>
          <w:tcPr>
            <w:tcW w:w="3510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آزاد رودسر</w:t>
            </w:r>
          </w:p>
        </w:tc>
        <w:tc>
          <w:tcPr>
            <w:tcW w:w="1221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زراعت</w:t>
            </w:r>
          </w:p>
        </w:tc>
        <w:tc>
          <w:tcPr>
            <w:tcW w:w="2577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مجيد عاشوري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C80A5D">
        <w:tc>
          <w:tcPr>
            <w:tcW w:w="3510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گيلان</w:t>
            </w:r>
          </w:p>
        </w:tc>
        <w:tc>
          <w:tcPr>
            <w:tcW w:w="1221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معماري</w:t>
            </w:r>
          </w:p>
        </w:tc>
        <w:tc>
          <w:tcPr>
            <w:tcW w:w="2577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حميد رضا با حقيقت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C80A5D">
        <w:tc>
          <w:tcPr>
            <w:tcW w:w="3510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  <w:t>آزاد لاهيجان</w:t>
            </w:r>
          </w:p>
        </w:tc>
        <w:tc>
          <w:tcPr>
            <w:tcW w:w="1221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  <w:t>علوم سياسي</w:t>
            </w:r>
          </w:p>
        </w:tc>
        <w:tc>
          <w:tcPr>
            <w:tcW w:w="2577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/>
                <w:sz w:val="24"/>
                <w:szCs w:val="24"/>
                <w:rtl/>
              </w:rPr>
              <w:t>عباس تقوائ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C80A5D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آزاد اسل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بجنور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لسفه</w:t>
            </w:r>
          </w:p>
        </w:tc>
        <w:tc>
          <w:tcPr>
            <w:tcW w:w="2577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کورش حیدر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آزاد اسل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بجنور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 آموزش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جمیله رمضان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پیام نو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قتصاد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رزگ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فرهنگی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لهیا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حمدرضا کرامت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فنی و حرفه ای اسفرای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تاریخ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هنام ف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جیرفت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تاریخ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هدی وزین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جن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قتصاد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ض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تو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جن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قتصاد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صط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ل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قدم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البرز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جامعه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راد برادر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د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اقر نظ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لهیا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روانه رض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تربیت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شر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خرم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آ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ا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شاورز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بدالمج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ژا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خرم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آ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ا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ج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صنع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رو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اخت و تو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ش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ش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ب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دامغ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لسفه و کلام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صنع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اهرو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رق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ن خسر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دامغ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کبر حسن نژاد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دامغ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ضا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دامغ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حمود 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ژا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دامغ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یاض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صط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ارع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دامغ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لوم کام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تر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ضا مرتض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دامغ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ورز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ردک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قوق 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‌الملل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غلام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جرا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ام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ج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ب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یزیک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صغ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ی 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تب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ود اس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وزپو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شگاه را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و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نگ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ق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اده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وم 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ل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معارف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نرگس شک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وم 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رم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جامعه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داکار داور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البرز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ول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راد کر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خراسان شما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صن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خراسان شما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جغرافیا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رض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ربان آستان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و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صر رفسنج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ضا س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واحد راور و کوهبن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کب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ج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ش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اهنر کرم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فرهن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زبان ه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است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طل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وليعصر (عج)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حقوق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ضا آقاعباسي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ب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نگل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ام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‌ناصر حاج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و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هش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هوافضا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ساج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مازند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قرآن و ح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ث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ضا آقاپو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شاهرو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تاریخ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بوبه اسما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صنع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اهرو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ض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ه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سکند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C80A5D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وزارت علوم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  <w:t>علوم سياسي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شید جعفرپو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واحد علوم و تحق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ق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هران (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)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نابع ط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م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ط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هدی رمضان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وسس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موزش عا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خراس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قتصاد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ره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مازند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tabs>
                <w:tab w:val="left" w:pos="977"/>
              </w:tabs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قرآن و ح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ث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تق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سما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ور معلم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آزاد دامغ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تالوژ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آزاد دامغ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مران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صادق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آزاد دامغ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مران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ارگر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آزاد دامغ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عرفان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ود داداش نژا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فسنج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کام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تر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هوش مصنو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ج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هجت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و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صر (عج) رفسنجان.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یاض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لمه 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لم 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هن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ژنتیک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محس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اسما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اصفه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ول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ح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تب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لهیا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قاپو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ربيت مدرس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هداشت بارو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مام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ش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جه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ادات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وسسه آموز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پژوه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ام خ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وان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بوترا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حقوق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حس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پورمحم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درس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tabs>
                <w:tab w:val="left" w:pos="2332"/>
              </w:tabs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منابع آب 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اده مقدم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هران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تاریخ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ه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ء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ل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قهرم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ژا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ئ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زبان عرب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قادر پ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ئ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عارف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جب 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ارو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شهرسا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ص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ب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، مرکز تهران جنوب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ت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خ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تمدن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جت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لط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ح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صنع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خواجه نص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ال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طو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ام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تر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حم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ه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ا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ه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كلام اماميه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ين حجت خوا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ه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لسفه و كلام اسلامى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نصور مي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هيد بهشتى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جغرافيا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رنامه ريزى شهرى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لطف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وز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گر کالج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ملای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هندسی عمران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یر فرخ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آزا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تهر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جنوب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روابط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بی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لملل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سی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بوالحس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یر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راز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کرمانشاه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فیزیولوژ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نامدا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وسف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ون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آزاد اسلامی قزوین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حسابدار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کیومرث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بیگل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آزاد اسلامی قزوین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حسابدار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هد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بشکو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آزاد اسلامی قزوین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حسابدار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حسی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کاظم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500D19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علو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پزشک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گیل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  <w:shd w:val="clear" w:color="auto" w:fill="auto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577" w:type="dxa"/>
            <w:shd w:val="clear" w:color="auto" w:fill="auto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حس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پورمحم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لزهرا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فلسف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و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کل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لام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عصوم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لساد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حسین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کلهرود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پیام نور مازند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تاریخ تمدن اسلام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ولی الله مراد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پیام نور مازند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لسفه تطبیق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باس حاجیها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C80A5D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پیام نور مازند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وان شناس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نسیه بابای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C80A5D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پیام نور مازند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لسفه دین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ی واعظ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C80A5D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پیام نور مازند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 بازرگان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سیدمحمودحسین امیر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C80A5D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پیام نور مازند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م اطلاعات و دانش شناس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جید شیرزا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C80A5D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پیام نور مازند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هندسی صنایع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سیدعلی اکبر غلامی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پیام نور مازند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لسفه اسلام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حمدابراهیم شاج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پیام نور مازند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هندسی مکانیک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سیدشریف حسین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پیام نور مازند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حامد فاضلی کبریا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پیام نور مازند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باس احمد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پیام نور مازند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قتصاد نظر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اقرحسامی عزیز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پیام نور مازند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 آموزش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خاتون وکیل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پیام نور مازند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 دولت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زهرا غفور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پیام نور مازند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 دولت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ی اکبر بهمن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ته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قه و اصول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حمدرضا بهار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ته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رسی قرآن و متون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جواد اسحاقی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ته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دیان و عرفان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سیدمحمدرضا موسوی فراز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گل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رب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ما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اد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رئیس 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ام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کشاورز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حم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ز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رهن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شه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انگ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شراره سادات سرسرا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وج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سف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رنگ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وج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یاض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وح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لله پر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درس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هرساز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صف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وم کشاور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منابع ط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گر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لا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جی 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بگلو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جامع گل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یاض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و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رو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م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و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گلصنملو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رو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یاض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همن رض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ش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شر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صفه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ضا شم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ور دهکر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وم 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صفه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کبر ب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وج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وان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خسرو رمض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وج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ض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خش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وج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حقوق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کر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وم 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جنور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تاریخ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فاع م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تکنولوژ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ف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ازرو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درس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عم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نظر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وش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وزن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و 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ار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نصرالله 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ک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گنبد کاووس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بذر و ا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ء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گونه ه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بوالفضل دانشو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رشت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ط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ک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عارف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حمدرضا ر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ل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ج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از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قرآن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هرا قاس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نژا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وم 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صفه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عارف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ضا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صنع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ک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نف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رضا خرسن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زاد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سفر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ط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بوالفضل فر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درس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صلاح‌نباتا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سید رضا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فخر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درس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تکنولوژ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شاور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نفر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مل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یاض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احمدون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 فرهن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هم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ت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خ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نقلاب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رهاد سه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بر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پیام نور کرم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آمار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سید عنایت الله معاف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شهید باهن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گیاه پزشک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حاجی محمد تکلو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آ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ادشه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ت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خ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تمدن ملل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علی اکبر عباسپو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 هم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حسابدار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هروز قرب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54E70" w:rsidRPr="00500D19" w:rsidTr="007A481A">
        <w:tc>
          <w:tcPr>
            <w:tcW w:w="3510" w:type="dxa"/>
            <w:vAlign w:val="center"/>
          </w:tcPr>
          <w:p w:rsidR="00654E70" w:rsidRPr="00500D19" w:rsidRDefault="00654E70" w:rsidP="00654E70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پیام نورانزلی</w:t>
            </w:r>
          </w:p>
        </w:tc>
        <w:tc>
          <w:tcPr>
            <w:tcW w:w="1221" w:type="dxa"/>
            <w:vAlign w:val="center"/>
          </w:tcPr>
          <w:p w:rsidR="00654E70" w:rsidRPr="00500D19" w:rsidRDefault="00654E70" w:rsidP="00654E70">
            <w:pPr>
              <w:jc w:val="right"/>
              <w:rPr>
                <w:rFonts w:ascii="Arabic Typesetting" w:hAnsi="Arabic Typesetting" w:cs="B Nazanin"/>
                <w:sz w:val="24"/>
                <w:szCs w:val="24"/>
              </w:rPr>
            </w:pPr>
            <w:r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یار</w:t>
            </w:r>
          </w:p>
        </w:tc>
        <w:tc>
          <w:tcPr>
            <w:tcW w:w="3819" w:type="dxa"/>
            <w:vAlign w:val="center"/>
          </w:tcPr>
          <w:p w:rsidR="00654E70" w:rsidRPr="00500D19" w:rsidRDefault="00654E70" w:rsidP="00654E70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علوم سیاسی</w:t>
            </w:r>
          </w:p>
        </w:tc>
        <w:tc>
          <w:tcPr>
            <w:tcW w:w="2577" w:type="dxa"/>
            <w:vAlign w:val="center"/>
          </w:tcPr>
          <w:p w:rsidR="00654E70" w:rsidRPr="00500D19" w:rsidRDefault="00654E70" w:rsidP="00654E70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مهدی جعفری</w:t>
            </w:r>
          </w:p>
        </w:tc>
        <w:tc>
          <w:tcPr>
            <w:tcW w:w="719" w:type="dxa"/>
          </w:tcPr>
          <w:p w:rsidR="00654E70" w:rsidRPr="00500D19" w:rsidRDefault="00654E70" w:rsidP="00654E70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tabs>
                <w:tab w:val="left" w:pos="2646"/>
              </w:tabs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ر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زی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درس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و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ار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ضا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هرست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 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ه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هر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</w:pPr>
            <w:r w:rsidRPr="00500D19">
              <w:rPr>
                <w:rFonts w:hint="cs"/>
                <w:rtl/>
              </w:rPr>
              <w:t>مدرس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قتصاد سنج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صف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واحد رامسر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ربی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حقوق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راستگو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</w:rPr>
              <w:t>پ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نور  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ربی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برنامه 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در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عاب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</w:rPr>
              <w:t>دارا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عمارت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ف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شه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دباهنر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ربی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علوم قرآن و ح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ث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حمدهمت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بوشه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نو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 شیراز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ربی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آموز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گروه معارف اسل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ی </w:t>
            </w:r>
            <w:r w:rsidRPr="00500D19">
              <w:rPr>
                <w:rFonts w:cs="B Nazanin"/>
                <w:sz w:val="24"/>
                <w:szCs w:val="24"/>
                <w:rtl/>
              </w:rPr>
              <w:t>دانشگاه علوم و فنون د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خرمشهر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ربی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علوم 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مانت بهبها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مربی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جامعه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بر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قاس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وشن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مشهد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مربی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حوز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حتش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بوعلي سينا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مربی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یزیک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ود دمقي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مربی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گورا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پزشکی بوشهر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مربی   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 علوم سیاس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حمد جمیر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زاد تهر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ربی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tabs>
                <w:tab w:val="left" w:pos="992"/>
              </w:tabs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ل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عرفان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ارا فد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کردستان </w:t>
            </w:r>
          </w:p>
        </w:tc>
        <w:tc>
          <w:tcPr>
            <w:tcW w:w="1221" w:type="dxa"/>
            <w:shd w:val="clear" w:color="auto" w:fill="FFFFFF" w:themeFill="background1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ربی</w:t>
            </w:r>
          </w:p>
        </w:tc>
        <w:tc>
          <w:tcPr>
            <w:tcW w:w="3819" w:type="dxa"/>
            <w:shd w:val="clear" w:color="auto" w:fill="FFFFFF" w:themeFill="background1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لسفه</w:t>
            </w:r>
          </w:p>
        </w:tc>
        <w:tc>
          <w:tcPr>
            <w:tcW w:w="2577" w:type="dxa"/>
            <w:shd w:val="clear" w:color="auto" w:fill="FFFFFF" w:themeFill="background1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رستو حات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فق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ربی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رضا 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ل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شهد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ربی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قه ومب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قوق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رسو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ر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مربی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محمد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گانه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مربی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جغرا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جاد بازوند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مربی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شاورز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ربی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قتصاد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بر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دامغ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ربی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آمار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وح الله رمضان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آزاد دامغ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ربی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ل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معارف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حاج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ق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سما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بروج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رب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صنع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ث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جمال زاده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د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رب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رب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سن زارع زاده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گرگ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hint="cs"/>
                <w:rtl/>
              </w:rPr>
              <w:t>مربی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ت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خ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سلام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رض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جم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گنبدکاووس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ربی</w:t>
            </w:r>
          </w:p>
        </w:tc>
        <w:tc>
          <w:tcPr>
            <w:tcW w:w="3819" w:type="dxa"/>
            <w:shd w:val="clear" w:color="auto" w:fill="FFFFFF" w:themeFill="background1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مران</w:t>
            </w:r>
          </w:p>
        </w:tc>
        <w:tc>
          <w:tcPr>
            <w:tcW w:w="2577" w:type="dxa"/>
            <w:shd w:val="clear" w:color="auto" w:fill="FFFFFF" w:themeFill="background1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ضا گر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آزاد اسلامی قزوی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ربی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اقتصاد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غلامرضا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رضای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آزاد اسلامی قزوی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hint="cs"/>
                <w:rtl/>
              </w:rPr>
              <w:t>مربی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هندسی برق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هران چگین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پیام نور مازندر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ربی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هندسی عمران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حمود فروتن نداف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پیام نور مازندر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ربی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رهنگ و تمدن اسلام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غلامرضا رمضان پور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5456C1">
        <w:tc>
          <w:tcPr>
            <w:tcW w:w="3510" w:type="dxa"/>
            <w:shd w:val="clear" w:color="auto" w:fill="auto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واحد مل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221" w:type="dxa"/>
            <w:shd w:val="clear" w:color="auto" w:fill="auto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ربی</w:t>
            </w:r>
          </w:p>
        </w:tc>
        <w:tc>
          <w:tcPr>
            <w:tcW w:w="3819" w:type="dxa"/>
            <w:shd w:val="clear" w:color="auto" w:fill="auto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577" w:type="dxa"/>
            <w:shd w:val="clear" w:color="auto" w:fill="auto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س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ب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راه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 همد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ربی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حسابد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ضا رضائ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6C4BE1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پژوهشکده سیاست پژوهی و مطالعات راهبردی حکمت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هیات علمی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رنامه ریزی توسعه آموزش عال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صالح رشید حاجی خواجه لو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B144FD" w:rsidRPr="006C4BE1" w:rsidTr="00A37E44">
        <w:tc>
          <w:tcPr>
            <w:tcW w:w="3510" w:type="dxa"/>
          </w:tcPr>
          <w:p w:rsidR="00B144FD" w:rsidRPr="00500D19" w:rsidRDefault="00B144FD" w:rsidP="00B144FD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لوم 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تان</w:t>
            </w:r>
          </w:p>
        </w:tc>
        <w:tc>
          <w:tcPr>
            <w:tcW w:w="1221" w:type="dxa"/>
          </w:tcPr>
          <w:p w:rsidR="00B144FD" w:rsidRPr="00500D19" w:rsidRDefault="00B144FD" w:rsidP="00B144FD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رش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3819" w:type="dxa"/>
          </w:tcPr>
          <w:p w:rsidR="00B144FD" w:rsidRPr="00500D19" w:rsidRDefault="00B144FD" w:rsidP="00B144FD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رست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B144FD" w:rsidRPr="00500D19" w:rsidRDefault="00B144FD" w:rsidP="00B144FD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مختار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قو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B144FD" w:rsidRPr="00500D19" w:rsidRDefault="00B144FD" w:rsidP="00B144FD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:rsidR="00314F0E" w:rsidRPr="006C4BE1" w:rsidRDefault="00314F0E" w:rsidP="00500D19">
      <w:pPr>
        <w:bidi/>
        <w:rPr>
          <w:rFonts w:cs="B Nazanin"/>
        </w:rPr>
      </w:pPr>
    </w:p>
    <w:sectPr w:rsidR="00314F0E" w:rsidRPr="006C4B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newstext">
    <w:altName w:val="Times New Roman"/>
    <w:panose1 w:val="00000000000000000000"/>
    <w:charset w:val="00"/>
    <w:family w:val="roman"/>
    <w:notTrueType/>
    <w:pitch w:val="default"/>
  </w:font>
  <w:font w:name="Arabic Typesetting">
    <w:panose1 w:val="03020402040406030203"/>
    <w:charset w:val="00"/>
    <w:family w:val="script"/>
    <w:pitch w:val="variable"/>
    <w:sig w:usb0="A000206F" w:usb1="C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E605BA5"/>
    <w:multiLevelType w:val="hybridMultilevel"/>
    <w:tmpl w:val="8438E2DC"/>
    <w:lvl w:ilvl="0" w:tplc="D7906328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F571DF"/>
    <w:multiLevelType w:val="hybridMultilevel"/>
    <w:tmpl w:val="8312BF76"/>
    <w:lvl w:ilvl="0" w:tplc="A54CF716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MDE2NzYyMzI1NjVS0lEKTi0uzszPAykwqgUA5VmmBSwAAAA="/>
  </w:docVars>
  <w:rsids>
    <w:rsidRoot w:val="007804A4"/>
    <w:rsid w:val="00001F68"/>
    <w:rsid w:val="000142DE"/>
    <w:rsid w:val="0003221F"/>
    <w:rsid w:val="00034406"/>
    <w:rsid w:val="0004023B"/>
    <w:rsid w:val="0007466D"/>
    <w:rsid w:val="000830D0"/>
    <w:rsid w:val="000838C4"/>
    <w:rsid w:val="00086A91"/>
    <w:rsid w:val="00091013"/>
    <w:rsid w:val="000912D5"/>
    <w:rsid w:val="000B4B0B"/>
    <w:rsid w:val="000C732E"/>
    <w:rsid w:val="000C7D5E"/>
    <w:rsid w:val="000F05AB"/>
    <w:rsid w:val="00105A1F"/>
    <w:rsid w:val="00111A45"/>
    <w:rsid w:val="001146DA"/>
    <w:rsid w:val="00116F2D"/>
    <w:rsid w:val="00132623"/>
    <w:rsid w:val="00135D29"/>
    <w:rsid w:val="00136547"/>
    <w:rsid w:val="00146481"/>
    <w:rsid w:val="00147453"/>
    <w:rsid w:val="00154EBF"/>
    <w:rsid w:val="0016328A"/>
    <w:rsid w:val="00166DCA"/>
    <w:rsid w:val="00167C1C"/>
    <w:rsid w:val="001715BF"/>
    <w:rsid w:val="00176153"/>
    <w:rsid w:val="00180827"/>
    <w:rsid w:val="001843CD"/>
    <w:rsid w:val="00185BD2"/>
    <w:rsid w:val="00186E43"/>
    <w:rsid w:val="00196053"/>
    <w:rsid w:val="001B6CE9"/>
    <w:rsid w:val="001C418A"/>
    <w:rsid w:val="001C4421"/>
    <w:rsid w:val="001D0B91"/>
    <w:rsid w:val="001E65C8"/>
    <w:rsid w:val="00204390"/>
    <w:rsid w:val="0024324F"/>
    <w:rsid w:val="002446D4"/>
    <w:rsid w:val="00260584"/>
    <w:rsid w:val="00285C0A"/>
    <w:rsid w:val="00286DEE"/>
    <w:rsid w:val="002A0665"/>
    <w:rsid w:val="002B056E"/>
    <w:rsid w:val="002C7A0F"/>
    <w:rsid w:val="002E0EC0"/>
    <w:rsid w:val="002E7F98"/>
    <w:rsid w:val="002F55B0"/>
    <w:rsid w:val="00306AEE"/>
    <w:rsid w:val="0031393C"/>
    <w:rsid w:val="00314F0E"/>
    <w:rsid w:val="00323189"/>
    <w:rsid w:val="00323E6D"/>
    <w:rsid w:val="00324571"/>
    <w:rsid w:val="0032685E"/>
    <w:rsid w:val="0033412D"/>
    <w:rsid w:val="00337B95"/>
    <w:rsid w:val="00342916"/>
    <w:rsid w:val="003743E4"/>
    <w:rsid w:val="00376C81"/>
    <w:rsid w:val="003962E8"/>
    <w:rsid w:val="00397757"/>
    <w:rsid w:val="003A7B05"/>
    <w:rsid w:val="003B20FC"/>
    <w:rsid w:val="003B4411"/>
    <w:rsid w:val="003B6C68"/>
    <w:rsid w:val="003C5D59"/>
    <w:rsid w:val="003C7E81"/>
    <w:rsid w:val="003D20F7"/>
    <w:rsid w:val="003D4409"/>
    <w:rsid w:val="003E6AF2"/>
    <w:rsid w:val="003E7CE1"/>
    <w:rsid w:val="003F31BE"/>
    <w:rsid w:val="00410B1C"/>
    <w:rsid w:val="00420004"/>
    <w:rsid w:val="00420B8C"/>
    <w:rsid w:val="004239CA"/>
    <w:rsid w:val="00426971"/>
    <w:rsid w:val="00451909"/>
    <w:rsid w:val="00452C7C"/>
    <w:rsid w:val="00482371"/>
    <w:rsid w:val="00490EB7"/>
    <w:rsid w:val="004A2B8B"/>
    <w:rsid w:val="004B0762"/>
    <w:rsid w:val="004C7DA5"/>
    <w:rsid w:val="004D1E04"/>
    <w:rsid w:val="004D69C3"/>
    <w:rsid w:val="00500D19"/>
    <w:rsid w:val="005032A4"/>
    <w:rsid w:val="00510F82"/>
    <w:rsid w:val="005274F0"/>
    <w:rsid w:val="00530549"/>
    <w:rsid w:val="005328F9"/>
    <w:rsid w:val="0054045B"/>
    <w:rsid w:val="00541E93"/>
    <w:rsid w:val="005456C1"/>
    <w:rsid w:val="00560C31"/>
    <w:rsid w:val="00581CA9"/>
    <w:rsid w:val="005A251F"/>
    <w:rsid w:val="005A7313"/>
    <w:rsid w:val="005B0218"/>
    <w:rsid w:val="005B6A4A"/>
    <w:rsid w:val="005D0856"/>
    <w:rsid w:val="005D7051"/>
    <w:rsid w:val="005E558D"/>
    <w:rsid w:val="005F296A"/>
    <w:rsid w:val="0060396C"/>
    <w:rsid w:val="0060764A"/>
    <w:rsid w:val="00642CFD"/>
    <w:rsid w:val="00647BB9"/>
    <w:rsid w:val="00650C0B"/>
    <w:rsid w:val="00654E70"/>
    <w:rsid w:val="00673798"/>
    <w:rsid w:val="00684216"/>
    <w:rsid w:val="006872F4"/>
    <w:rsid w:val="00693AB6"/>
    <w:rsid w:val="006B03F5"/>
    <w:rsid w:val="006C4BE1"/>
    <w:rsid w:val="006D0124"/>
    <w:rsid w:val="006D220A"/>
    <w:rsid w:val="006D2BF9"/>
    <w:rsid w:val="006E2BEB"/>
    <w:rsid w:val="006F2DE8"/>
    <w:rsid w:val="00701BD3"/>
    <w:rsid w:val="007207EE"/>
    <w:rsid w:val="007213F9"/>
    <w:rsid w:val="0073046D"/>
    <w:rsid w:val="00731D32"/>
    <w:rsid w:val="00753BE2"/>
    <w:rsid w:val="00754B39"/>
    <w:rsid w:val="00760514"/>
    <w:rsid w:val="00766AEC"/>
    <w:rsid w:val="00771423"/>
    <w:rsid w:val="00776586"/>
    <w:rsid w:val="00776B81"/>
    <w:rsid w:val="00776D8B"/>
    <w:rsid w:val="007804A4"/>
    <w:rsid w:val="0079104F"/>
    <w:rsid w:val="007964FD"/>
    <w:rsid w:val="007A3642"/>
    <w:rsid w:val="007B1C3D"/>
    <w:rsid w:val="007C7DF3"/>
    <w:rsid w:val="007D5D5D"/>
    <w:rsid w:val="007E57E0"/>
    <w:rsid w:val="007F11E0"/>
    <w:rsid w:val="007F31E8"/>
    <w:rsid w:val="00826DC9"/>
    <w:rsid w:val="00834FB4"/>
    <w:rsid w:val="0085627E"/>
    <w:rsid w:val="00856970"/>
    <w:rsid w:val="00874A78"/>
    <w:rsid w:val="00882CAE"/>
    <w:rsid w:val="00892972"/>
    <w:rsid w:val="00893617"/>
    <w:rsid w:val="00894C10"/>
    <w:rsid w:val="00895783"/>
    <w:rsid w:val="008C1593"/>
    <w:rsid w:val="008C2FC2"/>
    <w:rsid w:val="009003C9"/>
    <w:rsid w:val="00902147"/>
    <w:rsid w:val="00910784"/>
    <w:rsid w:val="00910941"/>
    <w:rsid w:val="00917CC3"/>
    <w:rsid w:val="00921B7B"/>
    <w:rsid w:val="009259E6"/>
    <w:rsid w:val="009266DE"/>
    <w:rsid w:val="00926D8C"/>
    <w:rsid w:val="00951842"/>
    <w:rsid w:val="009551C8"/>
    <w:rsid w:val="00957537"/>
    <w:rsid w:val="00963E53"/>
    <w:rsid w:val="009658AA"/>
    <w:rsid w:val="0097335A"/>
    <w:rsid w:val="009A0FB6"/>
    <w:rsid w:val="009A48E3"/>
    <w:rsid w:val="009C170E"/>
    <w:rsid w:val="009E05BD"/>
    <w:rsid w:val="009F19AE"/>
    <w:rsid w:val="00A31B51"/>
    <w:rsid w:val="00A321AC"/>
    <w:rsid w:val="00A33267"/>
    <w:rsid w:val="00A35761"/>
    <w:rsid w:val="00A37E44"/>
    <w:rsid w:val="00A54558"/>
    <w:rsid w:val="00A6371E"/>
    <w:rsid w:val="00A7048E"/>
    <w:rsid w:val="00A74775"/>
    <w:rsid w:val="00A774D4"/>
    <w:rsid w:val="00A8482B"/>
    <w:rsid w:val="00A85382"/>
    <w:rsid w:val="00A920D6"/>
    <w:rsid w:val="00AA1E0F"/>
    <w:rsid w:val="00AB017F"/>
    <w:rsid w:val="00AB099B"/>
    <w:rsid w:val="00AE2F60"/>
    <w:rsid w:val="00AF4010"/>
    <w:rsid w:val="00B142E3"/>
    <w:rsid w:val="00B144FD"/>
    <w:rsid w:val="00B32D8C"/>
    <w:rsid w:val="00B37BF8"/>
    <w:rsid w:val="00B4340D"/>
    <w:rsid w:val="00B447E3"/>
    <w:rsid w:val="00B6554D"/>
    <w:rsid w:val="00B80CA3"/>
    <w:rsid w:val="00B97ED3"/>
    <w:rsid w:val="00BB1419"/>
    <w:rsid w:val="00BB3879"/>
    <w:rsid w:val="00BB6EE9"/>
    <w:rsid w:val="00BC2856"/>
    <w:rsid w:val="00BC3EF7"/>
    <w:rsid w:val="00BD1AA8"/>
    <w:rsid w:val="00C07BBB"/>
    <w:rsid w:val="00C17B28"/>
    <w:rsid w:val="00C17E76"/>
    <w:rsid w:val="00C24581"/>
    <w:rsid w:val="00C27EFA"/>
    <w:rsid w:val="00C37D9B"/>
    <w:rsid w:val="00C37F8B"/>
    <w:rsid w:val="00C43A6B"/>
    <w:rsid w:val="00C46D21"/>
    <w:rsid w:val="00C6632A"/>
    <w:rsid w:val="00C676F6"/>
    <w:rsid w:val="00C71A32"/>
    <w:rsid w:val="00C83856"/>
    <w:rsid w:val="00C9318F"/>
    <w:rsid w:val="00CA1D84"/>
    <w:rsid w:val="00CA7E9A"/>
    <w:rsid w:val="00CC79BA"/>
    <w:rsid w:val="00CD4526"/>
    <w:rsid w:val="00CE4E6E"/>
    <w:rsid w:val="00CE69AF"/>
    <w:rsid w:val="00CF3FB3"/>
    <w:rsid w:val="00D0081D"/>
    <w:rsid w:val="00D03E39"/>
    <w:rsid w:val="00D04D81"/>
    <w:rsid w:val="00D21582"/>
    <w:rsid w:val="00D30C36"/>
    <w:rsid w:val="00D515BB"/>
    <w:rsid w:val="00D6115D"/>
    <w:rsid w:val="00D61D32"/>
    <w:rsid w:val="00D63C42"/>
    <w:rsid w:val="00D64BA4"/>
    <w:rsid w:val="00D82827"/>
    <w:rsid w:val="00DA1009"/>
    <w:rsid w:val="00DA1C24"/>
    <w:rsid w:val="00DB4291"/>
    <w:rsid w:val="00DB60F1"/>
    <w:rsid w:val="00DC21C3"/>
    <w:rsid w:val="00DD5201"/>
    <w:rsid w:val="00DE1B1F"/>
    <w:rsid w:val="00DF6A98"/>
    <w:rsid w:val="00E139F8"/>
    <w:rsid w:val="00E15271"/>
    <w:rsid w:val="00E26482"/>
    <w:rsid w:val="00E45D6A"/>
    <w:rsid w:val="00E5256D"/>
    <w:rsid w:val="00E702B6"/>
    <w:rsid w:val="00E722B3"/>
    <w:rsid w:val="00E8619A"/>
    <w:rsid w:val="00E91AFE"/>
    <w:rsid w:val="00E92506"/>
    <w:rsid w:val="00EA0E16"/>
    <w:rsid w:val="00EB3D6A"/>
    <w:rsid w:val="00EB4054"/>
    <w:rsid w:val="00EC2B69"/>
    <w:rsid w:val="00ED0629"/>
    <w:rsid w:val="00ED31FC"/>
    <w:rsid w:val="00EE630E"/>
    <w:rsid w:val="00F01F28"/>
    <w:rsid w:val="00F23CAE"/>
    <w:rsid w:val="00F36C3C"/>
    <w:rsid w:val="00F4043C"/>
    <w:rsid w:val="00F4459A"/>
    <w:rsid w:val="00F466A8"/>
    <w:rsid w:val="00F70E25"/>
    <w:rsid w:val="00F80C00"/>
    <w:rsid w:val="00F82FA1"/>
    <w:rsid w:val="00F838CC"/>
    <w:rsid w:val="00FA522A"/>
    <w:rsid w:val="00FA638F"/>
    <w:rsid w:val="00FC171E"/>
    <w:rsid w:val="00FC2934"/>
    <w:rsid w:val="00FE24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30786507"/>
  <w15:chartTrackingRefBased/>
  <w15:docId w15:val="{FCE464EE-CAC0-463F-9C0B-F4D001AD8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804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466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ACDA3A-4010-4259-AF7B-B4EE86AFEF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0</Pages>
  <Words>8849</Words>
  <Characters>50444</Characters>
  <Application>Microsoft Office Word</Application>
  <DocSecurity>0</DocSecurity>
  <Lines>420</Lines>
  <Paragraphs>1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59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T</dc:creator>
  <cp:keywords/>
  <dc:description/>
  <cp:lastModifiedBy>Kamran Shirazi</cp:lastModifiedBy>
  <cp:revision>2</cp:revision>
  <cp:lastPrinted>2021-02-24T04:58:00Z</cp:lastPrinted>
  <dcterms:created xsi:type="dcterms:W3CDTF">2021-02-24T06:17:00Z</dcterms:created>
  <dcterms:modified xsi:type="dcterms:W3CDTF">2021-02-24T06:17:00Z</dcterms:modified>
</cp:coreProperties>
</file>